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C64" w:rsidRDefault="00C20C64" w:rsidP="00B17538">
      <w:bookmarkStart w:id="0" w:name="_GoBack"/>
      <w:bookmarkEnd w:id="0"/>
    </w:p>
    <w:p w:rsidR="00C20C64" w:rsidRDefault="00B1753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956945</wp:posOffset>
                </wp:positionV>
                <wp:extent cx="4724400" cy="7724775"/>
                <wp:effectExtent l="0" t="0" r="0" b="9525"/>
                <wp:wrapSquare wrapText="bothSides"/>
                <wp:docPr id="2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724400" cy="7724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911482" w:rsidRDefault="004D755F" w:rsidP="00793781">
                            <w:pPr>
                              <w:spacing w:before="120"/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37F5F655" wp14:editId="71F7DAF1">
                                  <wp:extent cx="517371" cy="417488"/>
                                  <wp:effectExtent l="0" t="19050" r="0" b="20955"/>
                                  <wp:docPr id="2" name="Picture 2" descr="D:\Users\director\AppData\Local\Microsoft\Windows\Temporary Internet Files\Content.IE5\QNLW1AST\1329513233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QNLW1AST\1329513233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1015809">
                                            <a:off x="0" y="0"/>
                                            <a:ext cx="517371" cy="4174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27580" w:rsidRPr="00911482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B6A34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  <w:u w:val="single"/>
                              </w:rPr>
                              <w:t>Hello</w:t>
                            </w:r>
                            <w:r w:rsidR="00E27580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  <w:u w:val="single"/>
                              </w:rPr>
                              <w:t xml:space="preserve"> Stevenson Families!</w:t>
                            </w:r>
                          </w:p>
                          <w:p w:rsidR="00E27580" w:rsidRPr="00127E64" w:rsidRDefault="00E27580" w:rsidP="00B378F3">
                            <w:pPr>
                              <w:spacing w:line="72" w:lineRule="auto"/>
                              <w:rPr>
                                <w:rFonts w:ascii="Arial" w:hAnsi="Arial" w:cs="Arial"/>
                                <w:color w:val="595959" w:themeColor="text1" w:themeTint="A6"/>
                              </w:rPr>
                            </w:pPr>
                          </w:p>
                          <w:p w:rsidR="00E27580" w:rsidRPr="003802CD" w:rsidRDefault="00E27580" w:rsidP="00885EC2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lease note that during non-holiday school closings,</w:t>
                            </w:r>
                            <w:r w:rsidR="00885EC2" w:rsidRPr="00885EC2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85EC2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(unless otherwise noted)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we hold our care services at the Magnolia Center, The address is: </w:t>
                            </w:r>
                            <w:r w:rsidR="00885EC2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  <w:t>17050  Dorset Avenue</w:t>
                            </w:r>
                            <w:r w:rsidRPr="003802C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  <w:t>, Southfield, MI 48075.</w:t>
                            </w:r>
                          </w:p>
                          <w:p w:rsidR="00E27580" w:rsidRPr="0072143E" w:rsidRDefault="00E27580" w:rsidP="005D3C87">
                            <w:pPr>
                              <w:rPr>
                                <w:rFonts w:ascii="Arial" w:hAnsi="Arial" w:cs="Arial"/>
                                <w:color w:val="ED7D31" w:themeColor="accent2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651C85" w:rsidRDefault="004D755F" w:rsidP="0009035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Cs w:val="27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Cs w:val="27"/>
                                <w:u w:val="single"/>
                              </w:rPr>
                              <w:t>March</w:t>
                            </w:r>
                            <w:r w:rsidR="00E27580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Cs w:val="27"/>
                                <w:u w:val="single"/>
                              </w:rPr>
                              <w:t xml:space="preserve"> Review:</w:t>
                            </w:r>
                          </w:p>
                          <w:p w:rsidR="00F355DF" w:rsidRPr="00885EC2" w:rsidRDefault="00BC0B06" w:rsidP="00FE690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jc w:val="both"/>
                              <w:rPr>
                                <w:rFonts w:cstheme="min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W</w:t>
                            </w:r>
                            <w:r w:rsidR="00885EC2" w:rsidRPr="00885EC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e </w:t>
                            </w:r>
                            <w:r w:rsidR="004D755F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ad a few tough weeks when several new students were added and we had to have a waitlist.  We now have an additional teacher and classroom, so even if the computer sends you a wait-list message, we</w:t>
                            </w:r>
                            <w:r w:rsidR="00FF1E4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can receive your child.  Just let us know if you have any problems.</w:t>
                            </w:r>
                          </w:p>
                          <w:p w:rsidR="005B3CF6" w:rsidRPr="00FE690D" w:rsidRDefault="009F7124" w:rsidP="00FE690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2"/>
                                <w:u w:val="single"/>
                              </w:rPr>
                            </w:pPr>
                            <w:r>
                              <w:rPr>
                                <w:rFonts w:cs="Arial"/>
                                <w:sz w:val="20"/>
                              </w:rPr>
                              <w:t xml:space="preserve">One third of our current student </w:t>
                            </w:r>
                            <w:r w:rsidR="00B52213">
                              <w:rPr>
                                <w:rFonts w:cs="Arial"/>
                                <w:sz w:val="20"/>
                              </w:rPr>
                              <w:t>roster has</w:t>
                            </w:r>
                            <w:r>
                              <w:rPr>
                                <w:rFonts w:cs="Arial"/>
                                <w:sz w:val="20"/>
                              </w:rPr>
                              <w:t xml:space="preserve"> enrolled for the 2019-20 school year.  </w:t>
                            </w:r>
                            <w:r w:rsidR="00B52213">
                              <w:rPr>
                                <w:rFonts w:cs="Arial"/>
                                <w:sz w:val="20"/>
                              </w:rPr>
                              <w:t>Co</w:t>
                            </w:r>
                            <w:r w:rsidR="00EB5F75">
                              <w:rPr>
                                <w:rFonts w:cs="Arial"/>
                                <w:sz w:val="20"/>
                              </w:rPr>
                              <w:t xml:space="preserve">ngratulations to the parents of </w:t>
                            </w:r>
                            <w:r w:rsidR="00EB5F75" w:rsidRPr="00EB5F75">
                              <w:rPr>
                                <w:rFonts w:cs="Arial"/>
                                <w:b/>
                                <w:color w:val="FF0000"/>
                                <w:sz w:val="20"/>
                              </w:rPr>
                              <w:t>Wesley Brown</w:t>
                            </w:r>
                            <w:r w:rsidR="00EB5F75">
                              <w:rPr>
                                <w:rFonts w:cs="Arial"/>
                                <w:sz w:val="20"/>
                              </w:rPr>
                              <w:t xml:space="preserve"> </w:t>
                            </w:r>
                            <w:r w:rsidR="00B52213">
                              <w:rPr>
                                <w:rFonts w:cs="Arial"/>
                                <w:sz w:val="20"/>
                              </w:rPr>
                              <w:t>for winning 1 FREE week next school year for registering early.</w:t>
                            </w:r>
                            <w:r>
                              <w:rPr>
                                <w:rFonts w:cs="Arial"/>
                                <w:sz w:val="20"/>
                              </w:rPr>
                              <w:t xml:space="preserve"> </w:t>
                            </w:r>
                            <w:r w:rsidR="00EB5F75">
                              <w:rPr>
                                <w:rFonts w:ascii="Arial" w:hAnsi="Arial" w:cs="Arial"/>
                                <w:b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E770604" wp14:editId="072E81FA">
                                  <wp:extent cx="241125" cy="180975"/>
                                  <wp:effectExtent l="0" t="0" r="0" b="0"/>
                                  <wp:docPr id="8" name="Picture 8" descr="D:\Users\director\AppData\Local\Microsoft\Windows\Temporary Internet Files\Content.IE5\XLXWFC1J\floating-hearts-background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XLXWFC1J\floating-hearts-background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241125" cy="180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85EC2" w:rsidRPr="00FE690D" w:rsidRDefault="00885EC2" w:rsidP="00FE690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jc w:val="both"/>
                              <w:rPr>
                                <w:rFonts w:ascii="Arial" w:hAnsi="Arial" w:cs="Arial"/>
                                <w:b/>
                                <w:sz w:val="22"/>
                                <w:u w:val="single"/>
                              </w:rPr>
                            </w:pP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We we</w:t>
                            </w:r>
                            <w:r w:rsidR="004D755F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lcomed a new teacher, Ms. Shelton</w:t>
                            </w: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="00D616AC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for our</w:t>
                            </w: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1</w:t>
                            </w: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="00094E9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Grade group</w:t>
                            </w:r>
                            <w:r w:rsidRPr="00FE690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.</w:t>
                            </w:r>
                            <w:r w:rsidRPr="00FE690D">
                              <w:rPr>
                                <w:rFonts w:cs="Arial"/>
                                <w:sz w:val="20"/>
                                <w:szCs w:val="20"/>
                              </w:rPr>
                              <w:t xml:space="preserve">  Please help us make her feel at home</w:t>
                            </w:r>
                            <w:r w:rsidRPr="00FE690D">
                              <w:rPr>
                                <w:rFonts w:ascii="Arial" w:hAnsi="Arial" w:cs="Arial"/>
                                <w:sz w:val="22"/>
                              </w:rPr>
                              <w:t xml:space="preserve">. </w:t>
                            </w:r>
                          </w:p>
                          <w:p w:rsidR="00885EC2" w:rsidRDefault="00885EC2" w:rsidP="00376266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2"/>
                                <w:u w:val="single"/>
                              </w:rPr>
                            </w:pPr>
                          </w:p>
                          <w:p w:rsidR="00E27580" w:rsidRPr="00651C85" w:rsidRDefault="00E27580" w:rsidP="00376266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2"/>
                                <w:u w:val="single"/>
                              </w:rPr>
                            </w:pPr>
                            <w:r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2"/>
                                <w:u w:val="single"/>
                              </w:rPr>
                              <w:t>SPECIAL ANNOUNCEMENTS:</w:t>
                            </w:r>
                          </w:p>
                          <w:p w:rsidR="00E27580" w:rsidRPr="002E6B08" w:rsidRDefault="00E27580" w:rsidP="00D616AC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20"/>
                              </w:rPr>
                            </w:pPr>
                            <w:r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</w:rPr>
                              <w:t xml:space="preserve">Our next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Cs w:val="20"/>
                              </w:rPr>
                              <w:t xml:space="preserve">Family </w:t>
                            </w:r>
                            <w:r w:rsidR="005C0E7F"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2"/>
                                <w:szCs w:val="20"/>
                              </w:rPr>
                              <w:t>N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2"/>
                                <w:szCs w:val="20"/>
                              </w:rPr>
                              <w:t xml:space="preserve">ight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color w:val="7030A0"/>
                                <w:sz w:val="20"/>
                                <w:szCs w:val="20"/>
                              </w:rPr>
                              <w:t>will be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>Thursday</w:t>
                            </w:r>
                            <w:r w:rsidR="00EE0EF4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>,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>Apr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>il 25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0"/>
                                <w:u w:val="single"/>
                              </w:rPr>
                              <w:t>th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  <w:t>.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Join us at 6:0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50165F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. 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The entire school is invited.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50165F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This is a</w:t>
                            </w:r>
                            <w:r w:rsidR="0001541A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great time for </w:t>
                            </w:r>
                            <w:r w:rsidR="00B52213" w:rsidRPr="00B52213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18"/>
                                <w:szCs w:val="20"/>
                              </w:rPr>
                              <w:t>YOU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B52213" w:rsidRPr="00B52213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18"/>
                                <w:szCs w:val="20"/>
                              </w:rPr>
                              <w:t>AND THE KIDS TO DRESS UP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to play a live version of the game “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  <w:szCs w:val="20"/>
                                <w:u w:val="single"/>
                              </w:rPr>
                              <w:t>Let’s Make A Deal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”. You must be in costume to play. There will be prizes.  The </w:t>
                            </w:r>
                            <w:r w:rsidR="005C0E7F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cost is still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only</w:t>
                            </w:r>
                            <w:r w:rsidR="005C0E7F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a</w:t>
                            </w:r>
                            <w:r w:rsidR="0001541A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$5.00 </w:t>
                            </w:r>
                            <w:r w:rsidR="005C0E7F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per person </w:t>
                            </w:r>
                            <w:r w:rsidR="00D616AC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donation.  We also need </w:t>
                            </w:r>
                            <w:r w:rsidR="00885EC2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prize donation</w:t>
                            </w:r>
                            <w:r w:rsidR="00D616AC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s for children and adults</w:t>
                            </w:r>
                            <w:r w:rsidR="0001541A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.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We want to rais</w:t>
                            </w:r>
                            <w:r w:rsidR="00EE0EF4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e money to send some kids to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EE0EF4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“</w:t>
                            </w:r>
                            <w:r w:rsidR="002E6B08" w:rsidRPr="00EE0EF4">
                              <w:rPr>
                                <w:rFonts w:ascii="Arial" w:hAnsi="Arial" w:cs="Arial"/>
                                <w:b/>
                                <w:i/>
                                <w:color w:val="00B050"/>
                                <w:sz w:val="18"/>
                                <w:szCs w:val="20"/>
                              </w:rPr>
                              <w:t>Summer Camp</w:t>
                            </w:r>
                            <w:r w:rsidR="00EE0EF4">
                              <w:rPr>
                                <w:rFonts w:ascii="Arial" w:hAnsi="Arial" w:cs="Arial"/>
                                <w:b/>
                                <w:i/>
                                <w:color w:val="00B050"/>
                                <w:sz w:val="18"/>
                                <w:szCs w:val="20"/>
                              </w:rPr>
                              <w:t xml:space="preserve"> 2019”</w:t>
                            </w:r>
                            <w:r w:rsid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and help Stevenson Elementary with improvement plans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. </w:t>
                            </w:r>
                            <w:r w:rsidR="0001541A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0836D5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Please donate if you cannot attend. 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You may pay in person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by Tue</w:t>
                            </w:r>
                            <w:r w:rsidR="00BD201C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sday, April</w:t>
                            </w:r>
                            <w:r w:rsidR="006B6A34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23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  <w:vertAlign w:val="superscript"/>
                              </w:rPr>
                              <w:t>rd</w:t>
                            </w:r>
                            <w:r w:rsidR="002E6B08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BD201C"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or use the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  <w:szCs w:val="20"/>
                              </w:rPr>
                              <w:t>“Cash App”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to Pay at </w:t>
                            </w:r>
                            <w:r w:rsidRPr="002E6B08"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0"/>
                                <w:u w:val="single"/>
                              </w:rPr>
                              <w:t>$</w:t>
                            </w:r>
                            <w:r w:rsidR="00B52213"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0"/>
                                <w:u w:val="single"/>
                              </w:rPr>
                              <w:t>SendAKidToCamp2019</w:t>
                            </w:r>
                          </w:p>
                          <w:p w:rsidR="00BC0B06" w:rsidRPr="00BC0B06" w:rsidRDefault="004D755F" w:rsidP="00BC0B0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385623" w:themeColor="accent6" w:themeShade="80"/>
                                <w:sz w:val="20"/>
                                <w:szCs w:val="20"/>
                              </w:rPr>
                              <w:t>April 24</w:t>
                            </w:r>
                            <w:r w:rsidR="00BC0B06" w:rsidRPr="00BC0B06">
                              <w:rPr>
                                <w:rFonts w:ascii="Arial" w:hAnsi="Arial" w:cs="Arial"/>
                                <w:b/>
                                <w:color w:val="385623" w:themeColor="accent6" w:themeShade="80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BC0B06" w:rsidRPr="00BC0B06">
                              <w:rPr>
                                <w:rFonts w:ascii="Arial" w:hAnsi="Arial" w:cs="Arial"/>
                                <w:b/>
                                <w:color w:val="385623" w:themeColor="accent6" w:themeShade="80"/>
                                <w:sz w:val="20"/>
                                <w:szCs w:val="20"/>
                              </w:rPr>
                              <w:t xml:space="preserve"> is a ½ day</w:t>
                            </w:r>
                            <w:r w:rsidR="00BC0B06" w:rsidRPr="00BC0B06">
                              <w:rPr>
                                <w:rFonts w:ascii="Arial" w:hAnsi="Arial" w:cs="Arial"/>
                                <w:color w:val="385623" w:themeColor="accent6" w:themeShade="80"/>
                                <w:sz w:val="20"/>
                                <w:szCs w:val="20"/>
                              </w:rPr>
                              <w:t>.</w:t>
                            </w:r>
                            <w:r w:rsidR="00BC0B0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Children may bring </w:t>
                            </w:r>
                            <w:r w:rsidR="00D616A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a kite, </w:t>
                            </w:r>
                            <w:r w:rsidR="00BC0B0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cooters or skates with safety gear if the weather permits.  Also, a cold, nut-free lunch.</w:t>
                            </w:r>
                          </w:p>
                          <w:p w:rsidR="00E27580" w:rsidRPr="00FF1E42" w:rsidRDefault="00885EC2" w:rsidP="00FE690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20"/>
                              </w:rPr>
                            </w:pPr>
                            <w:r w:rsidRPr="00BC0B0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School is closed</w:t>
                            </w:r>
                            <w:r w:rsidR="00EE0EF4" w:rsidRPr="00BC0B0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C0B0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for</w:t>
                            </w:r>
                            <w:r w:rsidR="006B6A34" w:rsidRPr="00BC0B0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D755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Good Friday on </w:t>
                            </w:r>
                            <w:r w:rsidR="004D755F" w:rsidRPr="00FF1E42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April 19</w:t>
                            </w:r>
                            <w:r w:rsidR="004D755F" w:rsidRPr="00FF1E42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4D755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:rsidR="00FF1E42" w:rsidRPr="00FF1E42" w:rsidRDefault="006941F2" w:rsidP="00FE690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404040" w:themeColor="text1" w:themeTint="BF"/>
                                <w:sz w:val="18"/>
                                <w:szCs w:val="20"/>
                              </w:rPr>
                            </w:pPr>
                            <w:r w:rsidRPr="006941F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Open Hous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FF1E42" w:rsidRPr="00D004B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Bonus Day</w:t>
                            </w:r>
                            <w:r w:rsidR="00FF1E42" w:rsidRPr="00FF1E4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is Tuesday, </w:t>
                            </w:r>
                            <w:r w:rsidR="00FF1E42" w:rsidRPr="00FF1E42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April 30</w:t>
                            </w:r>
                            <w:r w:rsidR="00FF1E42" w:rsidRPr="00FF1E42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FF1E42" w:rsidRPr="00FF1E4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.  We can’t wait to celebrate the children with prizes for their accomplishments with reading, special projects, contests and for exhibiting great character. </w:t>
                            </w:r>
                            <w:r w:rsidR="00D616AC" w:rsidRPr="00D616AC">
                              <w:rPr>
                                <w:rFonts w:ascii="Arial" w:hAnsi="Arial" w:cs="Arial"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All of our early 2019-20 registrants will receive 1500 Bonus points!</w:t>
                            </w:r>
                            <w:r w:rsidR="00D616A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:rsidR="00FF1E42" w:rsidRPr="00FF1E42" w:rsidRDefault="00FF1E42" w:rsidP="00FE690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8"/>
                                <w:szCs w:val="20"/>
                              </w:rPr>
                            </w:pPr>
                            <w:r w:rsidRPr="00FF1E42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April 22</w:t>
                            </w:r>
                            <w:r w:rsidRPr="00FF1E42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0"/>
                                <w:szCs w:val="20"/>
                                <w:vertAlign w:val="superscript"/>
                              </w:rPr>
                              <w:t>nd</w:t>
                            </w:r>
                            <w:r w:rsidRPr="00FF1E42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0"/>
                                <w:szCs w:val="20"/>
                              </w:rPr>
                              <w:t>-26</w:t>
                            </w:r>
                            <w:r w:rsidRPr="00FF1E42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FF1E4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is “Afterschool Professionals Appreciation Week” across the country.  Please help us to honor the Champions team at Stevenson with a quick email or letter letting us know how our service has helped your family. 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Thank you!</w:t>
                            </w: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C973501" wp14:editId="5FD93F1A">
                                  <wp:extent cx="285750" cy="214468"/>
                                  <wp:effectExtent l="0" t="0" r="0" b="0"/>
                                  <wp:docPr id="13" name="Picture 13" descr="D:\Users\director\AppData\Local\Microsoft\Windows\Temporary Internet Files\Content.IE5\XLXWFC1J\floating-hearts-background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XLXWFC1J\floating-hearts-background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285750" cy="2144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85EC2" w:rsidRPr="002E6B08" w:rsidRDefault="00885EC2" w:rsidP="00885EC2">
                            <w:pPr>
                              <w:spacing w:before="120"/>
                              <w:ind w:left="450"/>
                              <w:jc w:val="center"/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</w:pPr>
                            <w:r w:rsidRPr="002E6B08">
                              <w:rPr>
                                <w:rFonts w:ascii="Bauhaus 93" w:hAnsi="Bauhaus 93" w:cs="Arial"/>
                                <w:b/>
                                <w:color w:val="FF0000"/>
                                <w:sz w:val="28"/>
                                <w:szCs w:val="20"/>
                              </w:rPr>
                              <w:t>2000</w:t>
                            </w:r>
                            <w:r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 xml:space="preserve"> BONUS POINTS TO ANY STUDENT </w:t>
                            </w:r>
                            <w:r w:rsidR="002E6B08"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 xml:space="preserve">WHO </w:t>
                            </w:r>
                            <w:r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>REGIS</w:t>
                            </w:r>
                            <w:r w:rsidR="002E6B08"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>TERS</w:t>
                            </w:r>
                            <w:r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2E6B08"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 xml:space="preserve">THIS MONTH </w:t>
                            </w:r>
                            <w:r w:rsidRPr="002E6B08">
                              <w:rPr>
                                <w:rFonts w:ascii="Bauhaus 93" w:hAnsi="Bauhaus 93" w:cs="Arial"/>
                                <w:b/>
                                <w:color w:val="00B050"/>
                                <w:sz w:val="22"/>
                                <w:szCs w:val="20"/>
                              </w:rPr>
                              <w:t xml:space="preserve">FOR </w:t>
                            </w:r>
                            <w:hyperlink r:id="rId10" w:history="1">
                              <w:r w:rsidRPr="002E6B08">
                                <w:rPr>
                                  <w:rStyle w:val="Hyperlink"/>
                                  <w:rFonts w:ascii="Bauhaus 93" w:hAnsi="Bauhaus 93" w:cs="Arial"/>
                                  <w:b/>
                                  <w:sz w:val="22"/>
                                  <w:szCs w:val="20"/>
                                </w:rPr>
                                <w:t>SUMMER CAMP</w:t>
                              </w:r>
                              <w:r w:rsidR="002E6B08" w:rsidRPr="002E6B08">
                                <w:rPr>
                                  <w:rStyle w:val="Hyperlink"/>
                                  <w:rFonts w:ascii="Bauhaus 93" w:hAnsi="Bauhaus 93" w:cs="Arial"/>
                                  <w:b/>
                                  <w:sz w:val="22"/>
                                  <w:szCs w:val="20"/>
                                </w:rPr>
                                <w:t xml:space="preserve"> 2019</w:t>
                              </w:r>
                            </w:hyperlink>
                            <w:r w:rsidR="002E6B08" w:rsidRPr="00094E93">
                              <w:rPr>
                                <w:rFonts w:ascii="Bauhaus 93" w:hAnsi="Bauhaus 93" w:cs="Arial"/>
                                <w:b/>
                                <w:color w:val="FF0000"/>
                                <w:sz w:val="22"/>
                                <w:szCs w:val="20"/>
                              </w:rPr>
                              <w:t xml:space="preserve"> at</w:t>
                            </w:r>
                            <w:r w:rsidR="002E6B08" w:rsidRPr="002E6B08">
                              <w:rPr>
                                <w:rFonts w:ascii="Bauhaus 93" w:hAnsi="Bauhaus 93" w:cs="Arial"/>
                                <w:b/>
                                <w:color w:val="FF0000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2E6B08" w:rsidRPr="00B52213">
                              <w:rPr>
                                <w:rFonts w:ascii="Bauhaus 93" w:hAnsi="Bauhaus 93" w:cs="Aharoni"/>
                                <w:b/>
                                <w:color w:val="FF0000"/>
                                <w:sz w:val="22"/>
                                <w:szCs w:val="20"/>
                              </w:rPr>
                              <w:t>https://www.discoverchampions.com/landing-pages/summer-break</w:t>
                            </w:r>
                            <w:r w:rsidR="002E6B08" w:rsidRPr="00B52213">
                              <w:rPr>
                                <w:rFonts w:ascii="Bauhaus 93" w:hAnsi="Bauhaus 93" w:cs="Arial"/>
                                <w:b/>
                                <w:color w:val="FF0000"/>
                                <w:sz w:val="22"/>
                                <w:szCs w:val="20"/>
                                <w:u w:val="single"/>
                              </w:rPr>
                              <w:t xml:space="preserve"> </w:t>
                            </w:r>
                          </w:p>
                          <w:p w:rsidR="00E27580" w:rsidRPr="00094E93" w:rsidRDefault="00E27580" w:rsidP="00F355DF">
                            <w:pPr>
                              <w:pStyle w:val="ListParagraph"/>
                              <w:spacing w:before="120"/>
                              <w:ind w:left="45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8"/>
                                <w:szCs w:val="22"/>
                              </w:rPr>
                            </w:pPr>
                            <w:r w:rsidRPr="00094E93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20"/>
                                <w:u w:val="single"/>
                              </w:rPr>
                              <w:t>SPECIAL TIP</w:t>
                            </w:r>
                            <w:r w:rsidRPr="00094E93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: </w:t>
                            </w:r>
                            <w:r w:rsidR="004D755F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To help your child with being more comfortable writing, place finger guards on their pencils to reduce pressure and help improve correct position and handwriting. </w:t>
                            </w:r>
                            <w:r w:rsidR="00885EC2" w:rsidRPr="00094E93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 </w:t>
                            </w: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1in;margin-top:75.35pt;width:372pt;height:60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" filled="f" stroked="f">
                <v:path arrowok="t"/>
                <v:textbox>
                  <w:txbxContent>
                    <w:p w:rsidR="00E27580" w:rsidRPr="00911482" w:rsidRDefault="004D755F" w:rsidP="00793781">
                      <w:pPr>
                        <w:spacing w:before="120"/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37F5F655" wp14:editId="71F7DAF1">
                            <wp:extent cx="517371" cy="417488"/>
                            <wp:effectExtent l="0" t="19050" r="0" b="20955"/>
                            <wp:docPr id="2" name="Picture 2" descr="D:\Users\director\AppData\Local\Microsoft\Windows\Temporary Internet Files\Content.IE5\QNLW1AST\1329513233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QNLW1AST\1329513233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1015809">
                                      <a:off x="0" y="0"/>
                                      <a:ext cx="517371" cy="4174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27580" w:rsidRPr="00911482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t xml:space="preserve"> </w:t>
                      </w:r>
                      <w:r w:rsidR="006B6A34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  <w:u w:val="single"/>
                        </w:rPr>
                        <w:t>Hello</w:t>
                      </w:r>
                      <w:r w:rsidR="00E27580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  <w:u w:val="single"/>
                        </w:rPr>
                        <w:t xml:space="preserve"> Stevenson Families!</w:t>
                      </w:r>
                    </w:p>
                    <w:p w:rsidR="00E27580" w:rsidRPr="00127E64" w:rsidRDefault="00E27580" w:rsidP="00B378F3">
                      <w:pPr>
                        <w:spacing w:line="72" w:lineRule="auto"/>
                        <w:rPr>
                          <w:rFonts w:ascii="Arial" w:hAnsi="Arial" w:cs="Arial"/>
                          <w:color w:val="595959" w:themeColor="text1" w:themeTint="A6"/>
                        </w:rPr>
                      </w:pPr>
                    </w:p>
                    <w:p w:rsidR="00E27580" w:rsidRPr="003802CD" w:rsidRDefault="00E27580" w:rsidP="00885EC2">
                      <w:pPr>
                        <w:ind w:left="360"/>
                        <w:jc w:val="center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Please note that during non-holiday school closings,</w:t>
                      </w:r>
                      <w:r w:rsidR="00885EC2" w:rsidRPr="00885EC2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885EC2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(unless otherwise noted)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we hold our care services at the Magnolia Center, The address is: </w:t>
                      </w:r>
                      <w:r w:rsidR="00885EC2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  <w:t>17050  Dorset Avenue</w:t>
                      </w:r>
                      <w:r w:rsidRPr="003802CD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  <w:t>, Southfield, MI 48075.</w:t>
                      </w:r>
                    </w:p>
                    <w:p w:rsidR="00E27580" w:rsidRPr="0072143E" w:rsidRDefault="00E27580" w:rsidP="005D3C87">
                      <w:pPr>
                        <w:rPr>
                          <w:rFonts w:ascii="Arial" w:hAnsi="Arial" w:cs="Arial"/>
                          <w:color w:val="ED7D31" w:themeColor="accent2"/>
                          <w:sz w:val="20"/>
                          <w:szCs w:val="20"/>
                        </w:rPr>
                      </w:pPr>
                    </w:p>
                    <w:p w:rsidR="00E27580" w:rsidRPr="00651C85" w:rsidRDefault="004D755F" w:rsidP="00090351">
                      <w:pPr>
                        <w:jc w:val="center"/>
                        <w:rPr>
                          <w:rFonts w:ascii="Arial" w:hAnsi="Arial" w:cs="Arial"/>
                          <w:b/>
                          <w:color w:val="538135" w:themeColor="accent6" w:themeShade="BF"/>
                          <w:szCs w:val="27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38135" w:themeColor="accent6" w:themeShade="BF"/>
                          <w:szCs w:val="27"/>
                          <w:u w:val="single"/>
                        </w:rPr>
                        <w:t>March</w:t>
                      </w:r>
                      <w:r w:rsidR="00E27580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Cs w:val="27"/>
                          <w:u w:val="single"/>
                        </w:rPr>
                        <w:t xml:space="preserve"> Review:</w:t>
                      </w:r>
                    </w:p>
                    <w:p w:rsidR="00F355DF" w:rsidRPr="00885EC2" w:rsidRDefault="00BC0B06" w:rsidP="00FE690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jc w:val="both"/>
                        <w:rPr>
                          <w:rFonts w:cstheme="minorHAnsi"/>
                          <w:sz w:val="22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W</w:t>
                      </w:r>
                      <w:r w:rsidR="00885EC2" w:rsidRPr="00885EC2">
                        <w:rPr>
                          <w:rFonts w:cstheme="minorHAnsi"/>
                          <w:sz w:val="20"/>
                          <w:szCs w:val="20"/>
                        </w:rPr>
                        <w:t xml:space="preserve">e </w:t>
                      </w:r>
                      <w:r w:rsidR="004D755F">
                        <w:rPr>
                          <w:rFonts w:cstheme="minorHAnsi"/>
                          <w:sz w:val="20"/>
                          <w:szCs w:val="20"/>
                        </w:rPr>
                        <w:t>had a few tough weeks when several new students were added and we had to have a waitlist.  We now have an additional teacher and classroom, so even if the computer sends you a wait-list message, we</w:t>
                      </w:r>
                      <w:r w:rsidR="00FF1E42">
                        <w:rPr>
                          <w:rFonts w:cstheme="minorHAnsi"/>
                          <w:sz w:val="20"/>
                          <w:szCs w:val="20"/>
                        </w:rPr>
                        <w:t xml:space="preserve"> can receive your child.  Just let us know if you have any problems.</w:t>
                      </w:r>
                    </w:p>
                    <w:p w:rsidR="005B3CF6" w:rsidRPr="00FE690D" w:rsidRDefault="009F7124" w:rsidP="00FE690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jc w:val="both"/>
                        <w:rPr>
                          <w:rFonts w:ascii="Arial" w:hAnsi="Arial" w:cs="Arial"/>
                          <w:b/>
                          <w:sz w:val="22"/>
                          <w:u w:val="single"/>
                        </w:rPr>
                      </w:pPr>
                      <w:r>
                        <w:rPr>
                          <w:rFonts w:cs="Arial"/>
                          <w:sz w:val="20"/>
                        </w:rPr>
                        <w:t xml:space="preserve">One third of our current student </w:t>
                      </w:r>
                      <w:r w:rsidR="00B52213">
                        <w:rPr>
                          <w:rFonts w:cs="Arial"/>
                          <w:sz w:val="20"/>
                        </w:rPr>
                        <w:t>roster has</w:t>
                      </w:r>
                      <w:r>
                        <w:rPr>
                          <w:rFonts w:cs="Arial"/>
                          <w:sz w:val="20"/>
                        </w:rPr>
                        <w:t xml:space="preserve"> enrolled for the 2019-20 school year.  </w:t>
                      </w:r>
                      <w:r w:rsidR="00B52213">
                        <w:rPr>
                          <w:rFonts w:cs="Arial"/>
                          <w:sz w:val="20"/>
                        </w:rPr>
                        <w:t>Co</w:t>
                      </w:r>
                      <w:r w:rsidR="00EB5F75">
                        <w:rPr>
                          <w:rFonts w:cs="Arial"/>
                          <w:sz w:val="20"/>
                        </w:rPr>
                        <w:t xml:space="preserve">ngratulations to the parents of </w:t>
                      </w:r>
                      <w:r w:rsidR="00EB5F75" w:rsidRPr="00EB5F75">
                        <w:rPr>
                          <w:rFonts w:cs="Arial"/>
                          <w:b/>
                          <w:color w:val="FF0000"/>
                          <w:sz w:val="20"/>
                        </w:rPr>
                        <w:t>Wesley Brown</w:t>
                      </w:r>
                      <w:r w:rsidR="00EB5F75">
                        <w:rPr>
                          <w:rFonts w:cs="Arial"/>
                          <w:sz w:val="20"/>
                        </w:rPr>
                        <w:t xml:space="preserve"> </w:t>
                      </w:r>
                      <w:r w:rsidR="00B52213">
                        <w:rPr>
                          <w:rFonts w:cs="Arial"/>
                          <w:sz w:val="20"/>
                        </w:rPr>
                        <w:t>for winning 1 FREE week next school year for registering early.</w:t>
                      </w:r>
                      <w:r>
                        <w:rPr>
                          <w:rFonts w:cs="Arial"/>
                          <w:sz w:val="20"/>
                        </w:rPr>
                        <w:t xml:space="preserve"> </w:t>
                      </w:r>
                      <w:r w:rsidR="00EB5F75">
                        <w:rPr>
                          <w:rFonts w:ascii="Arial" w:hAnsi="Arial" w:cs="Arial"/>
                          <w:b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E770604" wp14:editId="072E81FA">
                            <wp:extent cx="241125" cy="180975"/>
                            <wp:effectExtent l="0" t="0" r="0" b="0"/>
                            <wp:docPr id="8" name="Picture 8" descr="D:\Users\director\AppData\Local\Microsoft\Windows\Temporary Internet Files\Content.IE5\XLXWFC1J\floating-hearts-background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XLXWFC1J\floating-hearts-background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241125" cy="180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85EC2" w:rsidRPr="00FE690D" w:rsidRDefault="00885EC2" w:rsidP="00FE690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jc w:val="both"/>
                        <w:rPr>
                          <w:rFonts w:ascii="Arial" w:hAnsi="Arial" w:cs="Arial"/>
                          <w:b/>
                          <w:sz w:val="22"/>
                          <w:u w:val="single"/>
                        </w:rPr>
                      </w:pPr>
                      <w:r w:rsidRPr="00FE690D">
                        <w:rPr>
                          <w:rFonts w:cstheme="minorHAnsi"/>
                          <w:sz w:val="20"/>
                          <w:szCs w:val="20"/>
                        </w:rPr>
                        <w:t>We we</w:t>
                      </w:r>
                      <w:r w:rsidR="004D755F">
                        <w:rPr>
                          <w:rFonts w:cstheme="minorHAnsi"/>
                          <w:sz w:val="20"/>
                          <w:szCs w:val="20"/>
                        </w:rPr>
                        <w:t>lcomed a new teacher, Ms. Shelton</w:t>
                      </w:r>
                      <w:r w:rsidRPr="00FE690D">
                        <w:rPr>
                          <w:rFonts w:cstheme="minorHAnsi"/>
                          <w:sz w:val="20"/>
                          <w:szCs w:val="20"/>
                        </w:rPr>
                        <w:t>,</w:t>
                      </w:r>
                      <w:r w:rsidR="00D616AC">
                        <w:rPr>
                          <w:rFonts w:cstheme="minorHAnsi"/>
                          <w:sz w:val="20"/>
                          <w:szCs w:val="20"/>
                        </w:rPr>
                        <w:t xml:space="preserve"> for our</w:t>
                      </w:r>
                      <w:r w:rsidRPr="00FE690D">
                        <w:rPr>
                          <w:rFonts w:cstheme="minorHAnsi"/>
                          <w:sz w:val="20"/>
                          <w:szCs w:val="20"/>
                        </w:rPr>
                        <w:t xml:space="preserve"> 1</w:t>
                      </w:r>
                      <w:r w:rsidRPr="00FE690D">
                        <w:rPr>
                          <w:rFonts w:cstheme="minorHAnsi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="00094E93">
                        <w:rPr>
                          <w:rFonts w:cstheme="minorHAnsi"/>
                          <w:sz w:val="20"/>
                          <w:szCs w:val="20"/>
                        </w:rPr>
                        <w:t xml:space="preserve"> Grade group</w:t>
                      </w:r>
                      <w:r w:rsidRPr="00FE690D">
                        <w:rPr>
                          <w:rFonts w:cstheme="minorHAnsi"/>
                          <w:sz w:val="20"/>
                          <w:szCs w:val="20"/>
                        </w:rPr>
                        <w:t>.</w:t>
                      </w:r>
                      <w:r w:rsidRPr="00FE690D">
                        <w:rPr>
                          <w:rFonts w:cs="Arial"/>
                          <w:sz w:val="20"/>
                          <w:szCs w:val="20"/>
                        </w:rPr>
                        <w:t xml:space="preserve">  Please help us make her feel at home</w:t>
                      </w:r>
                      <w:r w:rsidRPr="00FE690D">
                        <w:rPr>
                          <w:rFonts w:ascii="Arial" w:hAnsi="Arial" w:cs="Arial"/>
                          <w:sz w:val="22"/>
                        </w:rPr>
                        <w:t xml:space="preserve">. </w:t>
                      </w:r>
                    </w:p>
                    <w:p w:rsidR="00885EC2" w:rsidRDefault="00885EC2" w:rsidP="00376266">
                      <w:pPr>
                        <w:ind w:left="360"/>
                        <w:jc w:val="center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2"/>
                          <w:u w:val="single"/>
                        </w:rPr>
                      </w:pPr>
                    </w:p>
                    <w:p w:rsidR="00E27580" w:rsidRPr="00651C85" w:rsidRDefault="00E27580" w:rsidP="00376266">
                      <w:pPr>
                        <w:ind w:left="360"/>
                        <w:jc w:val="center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2"/>
                          <w:u w:val="single"/>
                        </w:rPr>
                      </w:pPr>
                      <w:r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2"/>
                          <w:u w:val="single"/>
                        </w:rPr>
                        <w:t>SPECIAL ANNOUNCEMENTS:</w:t>
                      </w:r>
                    </w:p>
                    <w:p w:rsidR="00E27580" w:rsidRPr="002E6B08" w:rsidRDefault="00E27580" w:rsidP="00D616AC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20"/>
                        </w:rPr>
                      </w:pPr>
                      <w:r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</w:rPr>
                        <w:t xml:space="preserve">Our next </w:t>
                      </w:r>
                      <w:r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Cs w:val="20"/>
                        </w:rPr>
                        <w:t xml:space="preserve">Family </w:t>
                      </w:r>
                      <w:r w:rsidR="005C0E7F"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 w:val="22"/>
                          <w:szCs w:val="20"/>
                        </w:rPr>
                        <w:t>N</w:t>
                      </w:r>
                      <w:r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 w:val="22"/>
                          <w:szCs w:val="20"/>
                        </w:rPr>
                        <w:t xml:space="preserve">ight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color w:val="7030A0"/>
                          <w:sz w:val="20"/>
                          <w:szCs w:val="20"/>
                        </w:rPr>
                        <w:t>will be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 w:val="20"/>
                          <w:szCs w:val="20"/>
                        </w:rPr>
                        <w:t xml:space="preserve">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0"/>
                          <w:u w:val="single"/>
                        </w:rPr>
                        <w:t>Thursday</w:t>
                      </w:r>
                      <w:r w:rsidR="00EE0EF4"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0"/>
                          <w:u w:val="single"/>
                        </w:rPr>
                        <w:t>,</w:t>
                      </w:r>
                      <w:r w:rsidRPr="002E6B08">
                        <w:rPr>
                          <w:rFonts w:ascii="Arial" w:hAnsi="Arial" w:cs="Arial"/>
                          <w:b/>
                          <w:i/>
                          <w:color w:val="7030A0"/>
                          <w:sz w:val="22"/>
                          <w:szCs w:val="20"/>
                          <w:u w:val="single"/>
                        </w:rPr>
                        <w:t xml:space="preserve"> 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0"/>
                          <w:u w:val="single"/>
                        </w:rPr>
                        <w:t>Apr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0"/>
                          <w:u w:val="single"/>
                        </w:rPr>
                        <w:t>il 25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0"/>
                          <w:u w:val="single"/>
                        </w:rPr>
                        <w:t>th</w:t>
                      </w:r>
                      <w:r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  <w:t>.</w:t>
                      </w:r>
                      <w:r w:rsidRPr="002E6B0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Join us at 6:0</w:t>
                      </w:r>
                      <w:r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0</w:t>
                      </w:r>
                      <w:r w:rsidR="0050165F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. 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The entire school is invited.</w:t>
                      </w:r>
                      <w:r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50165F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This is a</w:t>
                      </w:r>
                      <w:r w:rsidR="0001541A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great time for </w:t>
                      </w:r>
                      <w:r w:rsidR="00B52213" w:rsidRPr="00B52213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18"/>
                          <w:szCs w:val="20"/>
                        </w:rPr>
                        <w:t>YOU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B52213" w:rsidRPr="00B52213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18"/>
                          <w:szCs w:val="20"/>
                        </w:rPr>
                        <w:t>AND THE KIDS TO DRESS UP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to play a live version of the game “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i/>
                          <w:sz w:val="18"/>
                          <w:szCs w:val="20"/>
                          <w:u w:val="single"/>
                        </w:rPr>
                        <w:t>Let’s Make A Deal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”. You must be in costume to play. There will be prizes.  The </w:t>
                      </w:r>
                      <w:r w:rsidR="005C0E7F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cost is still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only</w:t>
                      </w:r>
                      <w:r w:rsidR="005C0E7F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a</w:t>
                      </w:r>
                      <w:r w:rsidR="0001541A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$5.00 </w:t>
                      </w:r>
                      <w:r w:rsidR="005C0E7F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per person </w:t>
                      </w:r>
                      <w:r w:rsidR="00D616AC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donation.  We also need </w:t>
                      </w:r>
                      <w:r w:rsidR="00885EC2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prize donation</w:t>
                      </w:r>
                      <w:r w:rsidR="00D616AC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s for children and adults</w:t>
                      </w:r>
                      <w:r w:rsidR="0001541A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.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We want to rais</w:t>
                      </w:r>
                      <w:r w:rsidR="00EE0EF4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e money to send some kids to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EE0EF4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“</w:t>
                      </w:r>
                      <w:r w:rsidR="002E6B08" w:rsidRPr="00EE0EF4">
                        <w:rPr>
                          <w:rFonts w:ascii="Arial" w:hAnsi="Arial" w:cs="Arial"/>
                          <w:b/>
                          <w:i/>
                          <w:color w:val="00B050"/>
                          <w:sz w:val="18"/>
                          <w:szCs w:val="20"/>
                        </w:rPr>
                        <w:t>Summer Camp</w:t>
                      </w:r>
                      <w:r w:rsidR="00EE0EF4">
                        <w:rPr>
                          <w:rFonts w:ascii="Arial" w:hAnsi="Arial" w:cs="Arial"/>
                          <w:b/>
                          <w:i/>
                          <w:color w:val="00B050"/>
                          <w:sz w:val="18"/>
                          <w:szCs w:val="20"/>
                        </w:rPr>
                        <w:t xml:space="preserve"> 2019”</w:t>
                      </w:r>
                      <w:r w:rsid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and help Stevenson Elementary with improvement plans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. </w:t>
                      </w:r>
                      <w:r w:rsidR="0001541A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0836D5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Please donate if you cannot attend.  </w:t>
                      </w:r>
                      <w:r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You may pay in person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by Tue</w:t>
                      </w:r>
                      <w:r w:rsidR="00BD201C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sday, April</w:t>
                      </w:r>
                      <w:r w:rsidR="006B6A34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23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  <w:vertAlign w:val="superscript"/>
                        </w:rPr>
                        <w:t>rd</w:t>
                      </w:r>
                      <w:r w:rsidR="002E6B08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="00BD201C"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or use the </w:t>
                      </w:r>
                      <w:r w:rsidRPr="002E6B08">
                        <w:rPr>
                          <w:rFonts w:ascii="Arial" w:hAnsi="Arial" w:cs="Arial"/>
                          <w:b/>
                          <w:i/>
                          <w:sz w:val="18"/>
                          <w:szCs w:val="20"/>
                        </w:rPr>
                        <w:t>“Cash App”</w:t>
                      </w:r>
                      <w:r w:rsidRPr="002E6B08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to Pay at </w:t>
                      </w:r>
                      <w:r w:rsidRPr="002E6B08"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0"/>
                          <w:u w:val="single"/>
                        </w:rPr>
                        <w:t>$</w:t>
                      </w:r>
                      <w:r w:rsidR="00B52213"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0"/>
                          <w:u w:val="single"/>
                        </w:rPr>
                        <w:t>SendAKidToCamp2019</w:t>
                      </w:r>
                    </w:p>
                    <w:p w:rsidR="00BC0B06" w:rsidRPr="00BC0B06" w:rsidRDefault="004D755F" w:rsidP="00BC0B0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385623" w:themeColor="accent6" w:themeShade="80"/>
                          <w:sz w:val="20"/>
                          <w:szCs w:val="20"/>
                        </w:rPr>
                        <w:t>April 24</w:t>
                      </w:r>
                      <w:r w:rsidR="00BC0B06" w:rsidRPr="00BC0B06">
                        <w:rPr>
                          <w:rFonts w:ascii="Arial" w:hAnsi="Arial" w:cs="Arial"/>
                          <w:b/>
                          <w:color w:val="385623" w:themeColor="accent6" w:themeShade="80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="00BC0B06" w:rsidRPr="00BC0B06">
                        <w:rPr>
                          <w:rFonts w:ascii="Arial" w:hAnsi="Arial" w:cs="Arial"/>
                          <w:b/>
                          <w:color w:val="385623" w:themeColor="accent6" w:themeShade="80"/>
                          <w:sz w:val="20"/>
                          <w:szCs w:val="20"/>
                        </w:rPr>
                        <w:t xml:space="preserve"> is a ½ day</w:t>
                      </w:r>
                      <w:r w:rsidR="00BC0B06" w:rsidRPr="00BC0B06">
                        <w:rPr>
                          <w:rFonts w:ascii="Arial" w:hAnsi="Arial" w:cs="Arial"/>
                          <w:color w:val="385623" w:themeColor="accent6" w:themeShade="80"/>
                          <w:sz w:val="20"/>
                          <w:szCs w:val="20"/>
                        </w:rPr>
                        <w:t>.</w:t>
                      </w:r>
                      <w:r w:rsidR="00BC0B0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Children may bring </w:t>
                      </w:r>
                      <w:r w:rsidR="00D616AC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a kite, </w:t>
                      </w:r>
                      <w:r w:rsidR="00BC0B06">
                        <w:rPr>
                          <w:rFonts w:ascii="Arial" w:hAnsi="Arial" w:cs="Arial"/>
                          <w:sz w:val="20"/>
                          <w:szCs w:val="20"/>
                        </w:rPr>
                        <w:t>scooters or skates with safety gear if the weather permits.  Also, a cold, nut-free lunch.</w:t>
                      </w:r>
                    </w:p>
                    <w:p w:rsidR="00E27580" w:rsidRPr="00FF1E42" w:rsidRDefault="00885EC2" w:rsidP="00FE690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20"/>
                        </w:rPr>
                      </w:pPr>
                      <w:r w:rsidRPr="00BC0B06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School is closed</w:t>
                      </w:r>
                      <w:r w:rsidR="00EE0EF4" w:rsidRPr="00BC0B06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BC0B06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for</w:t>
                      </w:r>
                      <w:r w:rsidR="006B6A34" w:rsidRPr="00BC0B06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4D755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Good Friday on </w:t>
                      </w:r>
                      <w:r w:rsidR="004D755F" w:rsidRPr="00FF1E42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0"/>
                          <w:szCs w:val="20"/>
                        </w:rPr>
                        <w:t>April 19</w:t>
                      </w:r>
                      <w:r w:rsidR="004D755F" w:rsidRPr="00FF1E42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="004D755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.  </w:t>
                      </w:r>
                    </w:p>
                    <w:p w:rsidR="00FF1E42" w:rsidRPr="00FF1E42" w:rsidRDefault="006941F2" w:rsidP="00FE690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404040" w:themeColor="text1" w:themeTint="BF"/>
                          <w:sz w:val="18"/>
                          <w:szCs w:val="20"/>
                        </w:rPr>
                      </w:pPr>
                      <w:r w:rsidRPr="006941F2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Open House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nd </w:t>
                      </w:r>
                      <w:r w:rsidR="00FF1E42" w:rsidRPr="00D004B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Bonus Day</w:t>
                      </w:r>
                      <w:r w:rsidR="00FF1E42" w:rsidRPr="00FF1E4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is Tuesday, </w:t>
                      </w:r>
                      <w:r w:rsidR="00FF1E42" w:rsidRPr="00FF1E42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0"/>
                          <w:szCs w:val="20"/>
                        </w:rPr>
                        <w:t>April 30</w:t>
                      </w:r>
                      <w:r w:rsidR="00FF1E42" w:rsidRPr="00FF1E42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="00FF1E42" w:rsidRPr="00FF1E4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.  We can’t wait to celebrate the children with prizes for their accomplishments with reading, special projects, contests and for exhibiting great character. </w:t>
                      </w:r>
                      <w:r w:rsidR="00D616AC" w:rsidRPr="00D616AC">
                        <w:rPr>
                          <w:rFonts w:ascii="Arial" w:hAnsi="Arial" w:cs="Arial"/>
                          <w:color w:val="2E74B5" w:themeColor="accent1" w:themeShade="BF"/>
                          <w:sz w:val="20"/>
                          <w:szCs w:val="20"/>
                        </w:rPr>
                        <w:t>All of our early 2019-20 registrants will receive 1500 Bonus points!</w:t>
                      </w:r>
                      <w:r w:rsidR="00D616AC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 </w:t>
                      </w:r>
                    </w:p>
                    <w:p w:rsidR="00FF1E42" w:rsidRPr="00FF1E42" w:rsidRDefault="00FF1E42" w:rsidP="00FE690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8"/>
                          <w:szCs w:val="20"/>
                        </w:rPr>
                      </w:pPr>
                      <w:r w:rsidRPr="00FF1E42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0"/>
                          <w:szCs w:val="20"/>
                        </w:rPr>
                        <w:t>April 22</w:t>
                      </w:r>
                      <w:r w:rsidRPr="00FF1E42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0"/>
                          <w:szCs w:val="20"/>
                          <w:vertAlign w:val="superscript"/>
                        </w:rPr>
                        <w:t>nd</w:t>
                      </w:r>
                      <w:r w:rsidRPr="00FF1E42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0"/>
                          <w:szCs w:val="20"/>
                        </w:rPr>
                        <w:t>-26</w:t>
                      </w:r>
                      <w:r w:rsidRPr="00FF1E42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FF1E42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is “Afterschool Professionals Appreciation Week” across the country.  Please help us to honor the Champions team at Stevenson with a quick email or letter letting us know how our service has helped your family. 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Thank you!</w:t>
                      </w:r>
                      <w:r>
                        <w:rPr>
                          <w:rFonts w:ascii="Arial" w:hAnsi="Arial" w:cs="Arial"/>
                          <w:b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4C973501" wp14:editId="5FD93F1A">
                            <wp:extent cx="285750" cy="214468"/>
                            <wp:effectExtent l="0" t="0" r="0" b="0"/>
                            <wp:docPr id="13" name="Picture 13" descr="D:\Users\director\AppData\Local\Microsoft\Windows\Temporary Internet Files\Content.IE5\XLXWFC1J\floating-hearts-background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XLXWFC1J\floating-hearts-background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285750" cy="2144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85EC2" w:rsidRPr="002E6B08" w:rsidRDefault="00885EC2" w:rsidP="00885EC2">
                      <w:pPr>
                        <w:spacing w:before="120"/>
                        <w:ind w:left="450"/>
                        <w:jc w:val="center"/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</w:pPr>
                      <w:r w:rsidRPr="002E6B08">
                        <w:rPr>
                          <w:rFonts w:ascii="Bauhaus 93" w:hAnsi="Bauhaus 93" w:cs="Arial"/>
                          <w:b/>
                          <w:color w:val="FF0000"/>
                          <w:sz w:val="28"/>
                          <w:szCs w:val="20"/>
                        </w:rPr>
                        <w:t>2000</w:t>
                      </w:r>
                      <w:r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 xml:space="preserve"> BONUS POINTS TO ANY STUDENT </w:t>
                      </w:r>
                      <w:r w:rsidR="002E6B08"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 xml:space="preserve">WHO </w:t>
                      </w:r>
                      <w:r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>REGIS</w:t>
                      </w:r>
                      <w:r w:rsidR="002E6B08"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>TERS</w:t>
                      </w:r>
                      <w:r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 xml:space="preserve"> </w:t>
                      </w:r>
                      <w:r w:rsidR="002E6B08"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 xml:space="preserve">THIS MONTH </w:t>
                      </w:r>
                      <w:r w:rsidRPr="002E6B08">
                        <w:rPr>
                          <w:rFonts w:ascii="Bauhaus 93" w:hAnsi="Bauhaus 93" w:cs="Arial"/>
                          <w:b/>
                          <w:color w:val="00B050"/>
                          <w:sz w:val="22"/>
                          <w:szCs w:val="20"/>
                        </w:rPr>
                        <w:t xml:space="preserve">FOR </w:t>
                      </w:r>
                      <w:hyperlink r:id="rId11" w:history="1">
                        <w:r w:rsidRPr="002E6B08">
                          <w:rPr>
                            <w:rStyle w:val="Hyperlink"/>
                            <w:rFonts w:ascii="Bauhaus 93" w:hAnsi="Bauhaus 93" w:cs="Arial"/>
                            <w:b/>
                            <w:sz w:val="22"/>
                            <w:szCs w:val="20"/>
                          </w:rPr>
                          <w:t>SUMMER CAMP</w:t>
                        </w:r>
                        <w:r w:rsidR="002E6B08" w:rsidRPr="002E6B08">
                          <w:rPr>
                            <w:rStyle w:val="Hyperlink"/>
                            <w:rFonts w:ascii="Bauhaus 93" w:hAnsi="Bauhaus 93" w:cs="Arial"/>
                            <w:b/>
                            <w:sz w:val="22"/>
                            <w:szCs w:val="20"/>
                          </w:rPr>
                          <w:t xml:space="preserve"> 2019</w:t>
                        </w:r>
                      </w:hyperlink>
                      <w:r w:rsidR="002E6B08" w:rsidRPr="00094E93">
                        <w:rPr>
                          <w:rFonts w:ascii="Bauhaus 93" w:hAnsi="Bauhaus 93" w:cs="Arial"/>
                          <w:b/>
                          <w:color w:val="FF0000"/>
                          <w:sz w:val="22"/>
                          <w:szCs w:val="20"/>
                        </w:rPr>
                        <w:t xml:space="preserve"> at</w:t>
                      </w:r>
                      <w:r w:rsidR="002E6B08" w:rsidRPr="002E6B08">
                        <w:rPr>
                          <w:rFonts w:ascii="Bauhaus 93" w:hAnsi="Bauhaus 93" w:cs="Arial"/>
                          <w:b/>
                          <w:color w:val="FF0000"/>
                          <w:sz w:val="22"/>
                          <w:szCs w:val="20"/>
                        </w:rPr>
                        <w:t xml:space="preserve"> </w:t>
                      </w:r>
                      <w:r w:rsidR="002E6B08" w:rsidRPr="00B52213">
                        <w:rPr>
                          <w:rFonts w:ascii="Bauhaus 93" w:hAnsi="Bauhaus 93" w:cs="Aharoni"/>
                          <w:b/>
                          <w:color w:val="FF0000"/>
                          <w:sz w:val="22"/>
                          <w:szCs w:val="20"/>
                        </w:rPr>
                        <w:t>https://www.discoverchampions.com/landing-pages/summer-break</w:t>
                      </w:r>
                      <w:r w:rsidR="002E6B08" w:rsidRPr="00B52213">
                        <w:rPr>
                          <w:rFonts w:ascii="Bauhaus 93" w:hAnsi="Bauhaus 93" w:cs="Arial"/>
                          <w:b/>
                          <w:color w:val="FF0000"/>
                          <w:sz w:val="22"/>
                          <w:szCs w:val="20"/>
                          <w:u w:val="single"/>
                        </w:rPr>
                        <w:t xml:space="preserve"> </w:t>
                      </w:r>
                    </w:p>
                    <w:p w:rsidR="00E27580" w:rsidRPr="00094E93" w:rsidRDefault="00E27580" w:rsidP="00F355DF">
                      <w:pPr>
                        <w:pStyle w:val="ListParagraph"/>
                        <w:spacing w:before="120"/>
                        <w:ind w:left="45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8"/>
                          <w:szCs w:val="22"/>
                        </w:rPr>
                      </w:pPr>
                      <w:r w:rsidRPr="00094E93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20"/>
                          <w:u w:val="single"/>
                        </w:rPr>
                        <w:t>SPECIAL TIP</w:t>
                      </w:r>
                      <w:r w:rsidRPr="00094E93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: </w:t>
                      </w:r>
                      <w:r w:rsidR="004D755F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To help your child with being more comfortable writing, place finger guards on their pencils to reduce pressure and help improve correct position and handwriting. </w:t>
                      </w:r>
                      <w:r w:rsidR="00885EC2" w:rsidRPr="00094E93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 </w:t>
                      </w: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330065</wp:posOffset>
                </wp:positionH>
                <wp:positionV relativeFrom="paragraph">
                  <wp:posOffset>5024120</wp:posOffset>
                </wp:positionV>
                <wp:extent cx="2169795" cy="2619375"/>
                <wp:effectExtent l="15240" t="9525" r="15240" b="9525"/>
                <wp:wrapThrough wrapText="bothSides">
                  <wp:wrapPolygon edited="0">
                    <wp:start x="-95" y="-105"/>
                    <wp:lineTo x="-95" y="21495"/>
                    <wp:lineTo x="21695" y="21495"/>
                    <wp:lineTo x="21695" y="-105"/>
                    <wp:lineTo x="-95" y="-105"/>
                  </wp:wrapPolygon>
                </wp:wrapThrough>
                <wp:docPr id="22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69795" cy="261937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12700">
                          <a:solidFill>
                            <a:schemeClr val="accent4">
                              <a:lumMod val="100000"/>
                              <a:lumOff val="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340.95pt;margin-top:395.6pt;width:170.85pt;height:20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" fillcolor="#00b0f0" strokecolor="#ffc000 [3207]" strokeweight="1pt">
                <v:stroke dashstyle="dash"/>
                <v:shadow color="#868686"/>
                <w10:wrap type="throug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330065</wp:posOffset>
                </wp:positionH>
                <wp:positionV relativeFrom="paragraph">
                  <wp:posOffset>5024120</wp:posOffset>
                </wp:positionV>
                <wp:extent cx="2169795" cy="2667000"/>
                <wp:effectExtent l="24765" t="19050" r="34290" b="47625"/>
                <wp:wrapSquare wrapText="bothSides"/>
                <wp:docPr id="1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795" cy="2667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E27580" w:rsidRDefault="00E27580" w:rsidP="00D0717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</w:pPr>
                            <w:r w:rsidRPr="00C00766">
                              <w:rPr>
                                <w:rFonts w:ascii="Arial" w:hAnsi="Arial" w:cs="Arial"/>
                                <w:b/>
                                <w:noProof/>
                                <w:color w:val="FF0000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9333C90" wp14:editId="0DA70ED9">
                                  <wp:extent cx="264552" cy="342900"/>
                                  <wp:effectExtent l="19050" t="0" r="2148" b="0"/>
                                  <wp:docPr id="23" name="Picture 1" descr="C:\Users\Customer\AppData\Local\Microsoft\Windows\INetCache\IE\0N5JAF5Q\Birthday1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Customer\AppData\Local\Microsoft\Windows\INetCache\IE\0N5JAF5Q\Birthday1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 r="-531" b="2181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1049" cy="3513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0717A"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D755F"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  <w:t>April</w:t>
                            </w:r>
                            <w:r w:rsidRPr="00D0717A"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  <w:t xml:space="preserve"> Birthdays</w:t>
                            </w:r>
                          </w:p>
                          <w:p w:rsidR="00885EC2" w:rsidRPr="00810EA3" w:rsidRDefault="00885EC2" w:rsidP="00D0717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  <w:p w:rsidR="00E27580" w:rsidRDefault="00D616AC" w:rsidP="00D616AC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>4</w:t>
                            </w:r>
                            <w:r w:rsidRPr="00D616AC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 xml:space="preserve"> –Kellen</w:t>
                            </w:r>
                          </w:p>
                          <w:p w:rsidR="00885EC2" w:rsidRDefault="00D616AC" w:rsidP="00D616AC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>7</w:t>
                            </w:r>
                            <w:r w:rsidRPr="00D616AC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 xml:space="preserve"> – Toni</w:t>
                            </w:r>
                          </w:p>
                          <w:p w:rsidR="00D616AC" w:rsidRDefault="00D616AC" w:rsidP="00D616AC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>8</w:t>
                            </w:r>
                            <w:r w:rsidRPr="00D616AC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  <w:t>–Dena</w:t>
                            </w:r>
                          </w:p>
                          <w:p w:rsidR="00D616AC" w:rsidRDefault="00D616AC" w:rsidP="00D616AC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  <w:t>21</w:t>
                            </w:r>
                            <w:r w:rsidRPr="00D616AC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  <w:t xml:space="preserve"> –Kenyon</w:t>
                            </w:r>
                          </w:p>
                          <w:p w:rsidR="00BE0220" w:rsidRPr="005B3CF6" w:rsidRDefault="00D616AC" w:rsidP="00D616AC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  <w:t>30</w:t>
                            </w:r>
                            <w:r w:rsidRPr="00D616AC"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FFFFFF" w:themeColor="background1"/>
                                <w:sz w:val="32"/>
                                <w:szCs w:val="28"/>
                              </w:rPr>
                              <w:t xml:space="preserve"> -Kollin</w:t>
                            </w:r>
                          </w:p>
                          <w:p w:rsidR="00E27580" w:rsidRDefault="00E27580" w:rsidP="00005A8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075929" w:rsidRPr="002806EA" w:rsidRDefault="00075929" w:rsidP="00005A8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27" type="#_x0000_t202" style="position:absolute;margin-left:340.95pt;margin-top:395.6pt;width:170.85pt;height:21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" fillcolor="#5b9bd5 [3204]" strokecolor="#f2f2f2 [3041]" strokeweight="3pt">
                <v:shadow on="t" color="#1f4d78 [1604]" opacity=".5" offset="1pt"/>
                <v:textbox>
                  <w:txbxContent>
                    <w:p w:rsidR="00E27580" w:rsidRDefault="00E27580" w:rsidP="00D0717A">
                      <w:pPr>
                        <w:jc w:val="center"/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</w:pPr>
                      <w:r w:rsidRPr="00C00766">
                        <w:rPr>
                          <w:rFonts w:ascii="Arial" w:hAnsi="Arial" w:cs="Arial"/>
                          <w:b/>
                          <w:noProof/>
                          <w:color w:val="FF0000"/>
                          <w:sz w:val="28"/>
                          <w:szCs w:val="28"/>
                        </w:rPr>
                        <w:drawing>
                          <wp:inline distT="0" distB="0" distL="0" distR="0" wp14:anchorId="09333C90" wp14:editId="0DA70ED9">
                            <wp:extent cx="264552" cy="342900"/>
                            <wp:effectExtent l="19050" t="0" r="2148" b="0"/>
                            <wp:docPr id="23" name="Picture 1" descr="C:\Users\Customer\AppData\Local\Microsoft\Windows\INetCache\IE\0N5JAF5Q\Birthday1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Customer\AppData\Local\Microsoft\Windows\INetCache\IE\0N5JAF5Q\Birthday1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/>
                                    <a:srcRect r="-531" b="2181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1049" cy="3513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D0717A"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  <w:t xml:space="preserve"> </w:t>
                      </w:r>
                      <w:r w:rsidR="004D755F"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  <w:t>April</w:t>
                      </w:r>
                      <w:r w:rsidRPr="00D0717A"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  <w:t xml:space="preserve"> Birthdays</w:t>
                      </w:r>
                    </w:p>
                    <w:p w:rsidR="00885EC2" w:rsidRPr="00810EA3" w:rsidRDefault="00885EC2" w:rsidP="00D0717A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</w:p>
                    <w:p w:rsidR="00E27580" w:rsidRDefault="00D616AC" w:rsidP="00D616AC">
                      <w:pPr>
                        <w:jc w:val="center"/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>4</w:t>
                      </w:r>
                      <w:r w:rsidRPr="00D616AC"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 xml:space="preserve"> –Kellen</w:t>
                      </w:r>
                    </w:p>
                    <w:p w:rsidR="00885EC2" w:rsidRDefault="00D616AC" w:rsidP="00D616AC">
                      <w:pPr>
                        <w:jc w:val="center"/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>7</w:t>
                      </w:r>
                      <w:r w:rsidRPr="00D616AC"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 xml:space="preserve"> – Toni</w:t>
                      </w:r>
                    </w:p>
                    <w:p w:rsidR="00D616AC" w:rsidRDefault="00D616AC" w:rsidP="00D616AC">
                      <w:pPr>
                        <w:jc w:val="center"/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>8</w:t>
                      </w:r>
                      <w:r w:rsidRPr="00D616AC"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  <w:t xml:space="preserve"> </w:t>
                      </w: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  <w:t>–Dena</w:t>
                      </w:r>
                    </w:p>
                    <w:p w:rsidR="00D616AC" w:rsidRDefault="00D616AC" w:rsidP="00D616AC">
                      <w:pPr>
                        <w:jc w:val="center"/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  <w:t>21</w:t>
                      </w:r>
                      <w:r w:rsidRPr="00D616AC"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  <w:vertAlign w:val="superscript"/>
                        </w:rPr>
                        <w:t>st</w:t>
                      </w: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  <w:t xml:space="preserve"> –Kenyon</w:t>
                      </w:r>
                    </w:p>
                    <w:p w:rsidR="00BE0220" w:rsidRPr="005B3CF6" w:rsidRDefault="00D616AC" w:rsidP="00D616AC">
                      <w:pPr>
                        <w:jc w:val="center"/>
                        <w:rPr>
                          <w:rFonts w:ascii="Catchup" w:hAnsi="Catchup" w:cs="Arial"/>
                          <w:b/>
                          <w:color w:val="FFFFFF" w:themeColor="background1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  <w:t>30</w:t>
                      </w:r>
                      <w:r w:rsidRPr="00D616AC"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Catchup" w:hAnsi="Catchup" w:cs="Arial"/>
                          <w:b/>
                          <w:color w:val="FFFFFF" w:themeColor="background1"/>
                          <w:sz w:val="32"/>
                          <w:szCs w:val="28"/>
                        </w:rPr>
                        <w:t xml:space="preserve"> -Kollin</w:t>
                      </w:r>
                    </w:p>
                    <w:p w:rsidR="00E27580" w:rsidRDefault="00E27580" w:rsidP="00005A8A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075929" w:rsidRPr="002806EA" w:rsidRDefault="00075929" w:rsidP="00005A8A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24935</wp:posOffset>
                </wp:positionH>
                <wp:positionV relativeFrom="paragraph">
                  <wp:posOffset>1161415</wp:posOffset>
                </wp:positionV>
                <wp:extent cx="2574925" cy="3986530"/>
                <wp:effectExtent l="0" t="0" r="0" b="0"/>
                <wp:wrapSquare wrapText="bothSides"/>
                <wp:docPr id="1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74925" cy="3986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6A1E31" w:rsidRDefault="00E222D4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  <w:u w:val="single"/>
                              </w:rPr>
                              <w:t>O</w:t>
                            </w:r>
                            <w:r w:rsidR="00E27580" w:rsidRPr="00651C85"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8"/>
                                <w:szCs w:val="28"/>
                                <w:u w:val="single"/>
                              </w:rPr>
                              <w:t>ur Programs:</w:t>
                            </w:r>
                            <w:r w:rsidR="00E27580" w:rsidRPr="006A1E31">
                              <w:rPr>
                                <w:rFonts w:ascii="Arial" w:hAnsi="Arial" w:cs="Arial"/>
                                <w:b/>
                                <w:color w:val="FFC000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4D755F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17B3929" wp14:editId="0F4C98B0">
                                  <wp:extent cx="517371" cy="417488"/>
                                  <wp:effectExtent l="19050" t="38100" r="0" b="20955"/>
                                  <wp:docPr id="3" name="Picture 3" descr="D:\Users\director\AppData\Local\Microsoft\Windows\Temporary Internet Files\Content.IE5\QNLW1AST\1329513233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QNLW1AST\1329513233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20283957">
                                            <a:off x="0" y="0"/>
                                            <a:ext cx="517371" cy="4174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27580" w:rsidRPr="00B378F3" w:rsidRDefault="00E27580" w:rsidP="00B378F3">
                            <w:p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n addition to our quality before and after school care program, Champions offers a wide variety of different programs when there is no school!</w:t>
                            </w:r>
                          </w:p>
                          <w:p w:rsidR="00E27580" w:rsidRDefault="00E2758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FE401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Before Ca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6:30 a.m. until the start of school. </w:t>
                            </w:r>
                          </w:p>
                          <w:p w:rsidR="00E27580" w:rsidRPr="00FE4015" w:rsidRDefault="00E2758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727A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After Ca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nd of school until 6:00 p.m.</w:t>
                            </w:r>
                          </w:p>
                          <w:p w:rsidR="00E27580" w:rsidRDefault="00E2758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4F527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Break Programs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– </w:t>
                            </w:r>
                          </w:p>
                          <w:p w:rsidR="00E27580" w:rsidRPr="008E727A" w:rsidRDefault="00E27580" w:rsidP="008E727A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We offer full day programs during winter break, mid-winter break, spring break and summer break. </w:t>
                            </w:r>
                            <w:r w:rsidRPr="00A61CEF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e also have 1/2 day programs for the last Wednesday of each month.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E27580" w:rsidRPr="00FE4015" w:rsidRDefault="00E27580" w:rsidP="000475B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0475B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Discou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t- </w:t>
                            </w:r>
                          </w:p>
                          <w:p w:rsidR="00E27580" w:rsidRDefault="00E27580" w:rsidP="00FE4015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10% multi-child discount. </w:t>
                            </w:r>
                          </w:p>
                          <w:p w:rsidR="00E27580" w:rsidRDefault="00E27580" w:rsidP="00FE4015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10% SPS employee discount. </w:t>
                            </w:r>
                            <w:r w:rsidRPr="000475B2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10% Military Discount</w:t>
                            </w:r>
                          </w:p>
                          <w:p w:rsidR="00E27580" w:rsidRPr="00612B35" w:rsidRDefault="00E27580" w:rsidP="00612B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612B3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New Families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can register at </w:t>
                            </w:r>
                            <w:r w:rsidRPr="004C7BB1"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0"/>
                              </w:rPr>
                              <w:t>www.</w:t>
                            </w:r>
                            <w:r w:rsidRPr="004C7BB1">
                              <w:rPr>
                                <w:rFonts w:ascii="Arial" w:hAnsi="Arial" w:cs="Arial"/>
                                <w:b/>
                                <w:color w:val="4472C4" w:themeColor="accent5"/>
                                <w:sz w:val="20"/>
                                <w:szCs w:val="18"/>
                              </w:rPr>
                              <w:t>discoverchampions.com</w:t>
                            </w:r>
                          </w:p>
                          <w:p w:rsidR="00E27580" w:rsidRPr="004E6256" w:rsidRDefault="00E27580" w:rsidP="00B378F3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margin-left:309.05pt;margin-top:91.45pt;width:202.75pt;height:313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" filled="f" stroked="f">
                <v:path arrowok="t"/>
                <v:textbox>
                  <w:txbxContent>
                    <w:p w:rsidR="00E27580" w:rsidRPr="006A1E31" w:rsidRDefault="00E222D4" w:rsidP="00311E0C">
                      <w:pPr>
                        <w:jc w:val="center"/>
                        <w:rPr>
                          <w:rFonts w:ascii="Arial" w:hAnsi="Arial" w:cs="Arial"/>
                          <w:b/>
                          <w:color w:val="FFC000"/>
                          <w:sz w:val="28"/>
                          <w:szCs w:val="28"/>
                          <w:u w:val="single"/>
                        </w:rPr>
                      </w:pPr>
                      <w:r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  <w:u w:val="single"/>
                        </w:rPr>
                        <w:t>O</w:t>
                      </w:r>
                      <w:r w:rsidR="00E27580" w:rsidRPr="00651C85"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8"/>
                          <w:szCs w:val="28"/>
                          <w:u w:val="single"/>
                        </w:rPr>
                        <w:t>ur Programs:</w:t>
                      </w:r>
                      <w:r w:rsidR="00E27580" w:rsidRPr="006A1E31">
                        <w:rPr>
                          <w:rFonts w:ascii="Arial" w:hAnsi="Arial" w:cs="Arial"/>
                          <w:b/>
                          <w:color w:val="FFC000"/>
                          <w:sz w:val="22"/>
                          <w:szCs w:val="20"/>
                        </w:rPr>
                        <w:t xml:space="preserve"> </w:t>
                      </w:r>
                      <w:r w:rsidR="004D755F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217B3929" wp14:editId="0F4C98B0">
                            <wp:extent cx="517371" cy="417488"/>
                            <wp:effectExtent l="19050" t="38100" r="0" b="20955"/>
                            <wp:docPr id="3" name="Picture 3" descr="D:\Users\director\AppData\Local\Microsoft\Windows\Temporary Internet Files\Content.IE5\QNLW1AST\1329513233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QNLW1AST\1329513233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20283957">
                                      <a:off x="0" y="0"/>
                                      <a:ext cx="517371" cy="4174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27580" w:rsidRPr="00B378F3" w:rsidRDefault="00E27580" w:rsidP="00B378F3">
                      <w:p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In addition to our quality before and after school care program, Champions offers a wide variety of different programs when there is no school!</w:t>
                      </w:r>
                    </w:p>
                    <w:p w:rsidR="00E27580" w:rsidRDefault="00E2758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FE401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Before Ca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6:30 a.m. until the start of school. </w:t>
                      </w:r>
                    </w:p>
                    <w:p w:rsidR="00E27580" w:rsidRPr="00FE4015" w:rsidRDefault="00E2758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727A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After Ca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end of school until 6:00 p.m.</w:t>
                      </w:r>
                    </w:p>
                    <w:p w:rsidR="00E27580" w:rsidRDefault="00E2758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4F527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Break Programs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– </w:t>
                      </w:r>
                    </w:p>
                    <w:p w:rsidR="00E27580" w:rsidRPr="008E727A" w:rsidRDefault="00E27580" w:rsidP="008E727A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We offer full day programs during winter break, mid-winter break, spring break and summer break. </w:t>
                      </w:r>
                      <w:r w:rsidRPr="00A61CEF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e also have 1/2 day programs for the last Wednesday of each month.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</w:p>
                    <w:p w:rsidR="00E27580" w:rsidRPr="00FE4015" w:rsidRDefault="00E27580" w:rsidP="000475B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0475B2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Discou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nt- </w:t>
                      </w:r>
                    </w:p>
                    <w:p w:rsidR="00E27580" w:rsidRDefault="00E27580" w:rsidP="00FE4015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10% multi-child discount. </w:t>
                      </w:r>
                    </w:p>
                    <w:p w:rsidR="00E27580" w:rsidRDefault="00E27580" w:rsidP="00FE4015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10% SPS employee discount. </w:t>
                      </w:r>
                      <w:r w:rsidRPr="000475B2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10% Military Discount</w:t>
                      </w:r>
                    </w:p>
                    <w:p w:rsidR="00E27580" w:rsidRPr="00612B35" w:rsidRDefault="00E27580" w:rsidP="00612B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612B3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New Families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can register at </w:t>
                      </w:r>
                      <w:r w:rsidRPr="004C7BB1"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0"/>
                        </w:rPr>
                        <w:t>www.</w:t>
                      </w:r>
                      <w:r w:rsidRPr="004C7BB1">
                        <w:rPr>
                          <w:rFonts w:ascii="Arial" w:hAnsi="Arial" w:cs="Arial"/>
                          <w:b/>
                          <w:color w:val="4472C4" w:themeColor="accent5"/>
                          <w:sz w:val="20"/>
                          <w:szCs w:val="18"/>
                        </w:rPr>
                        <w:t>discoverchampions.com</w:t>
                      </w:r>
                    </w:p>
                    <w:p w:rsidR="00E27580" w:rsidRPr="004E6256" w:rsidRDefault="00E27580" w:rsidP="00B378F3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E727A"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5682298</wp:posOffset>
            </wp:positionH>
            <wp:positionV relativeFrom="paragraph">
              <wp:posOffset>5162868</wp:posOffset>
            </wp:positionV>
            <wp:extent cx="2468245" cy="2609850"/>
            <wp:effectExtent l="5398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corners-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 flipH="1" flipV="1">
                      <a:off x="0" y="0"/>
                      <a:ext cx="246824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523875</wp:posOffset>
                </wp:positionH>
                <wp:positionV relativeFrom="paragraph">
                  <wp:posOffset>13970</wp:posOffset>
                </wp:positionV>
                <wp:extent cx="5638800" cy="1019175"/>
                <wp:effectExtent l="0" t="0" r="0" b="9525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38800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B378F3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tevenson</w:t>
                            </w: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Champion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  </w:t>
                            </w:r>
                            <w:r w:rsidR="00974CDE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>April</w:t>
                            </w:r>
                            <w:r w:rsidR="000579AF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2019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Newsletter</w:t>
                            </w:r>
                          </w:p>
                          <w:p w:rsidR="00E27580" w:rsidRPr="00582E3F" w:rsidRDefault="00E27580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29" type="#_x0000_t202" style="position:absolute;margin-left:-41.25pt;margin-top:1.1pt;width:444pt;height:8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" filled="f" stroked="f">
                <v:path arrowok="t"/>
                <v:textbox>
                  <w:txbxContent>
                    <w:p w:rsidR="00E27580" w:rsidRPr="00B378F3" w:rsidRDefault="00E27580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</w:pP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tevenson</w:t>
                      </w: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Champion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  </w:t>
                      </w:r>
                      <w:r w:rsidR="00974CDE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56"/>
                        </w:rPr>
                        <w:t>April</w:t>
                      </w:r>
                      <w:r w:rsidR="000579AF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56"/>
                        </w:rPr>
                        <w:t xml:space="preserve"> 2019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56"/>
                        </w:rPr>
                        <w:t xml:space="preserve"> Newsletter</w:t>
                      </w:r>
                    </w:p>
                    <w:p w:rsidR="00E27580" w:rsidRPr="00582E3F" w:rsidRDefault="00E27580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827780</wp:posOffset>
                </wp:positionH>
                <wp:positionV relativeFrom="paragraph">
                  <wp:posOffset>1418590</wp:posOffset>
                </wp:positionV>
                <wp:extent cx="1905" cy="3308350"/>
                <wp:effectExtent l="0" t="0" r="36195" b="2540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01.4pt,111.7pt" to="301.55pt,37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C20C64">
        <w:br w:type="page"/>
      </w:r>
    </w:p>
    <w:p w:rsidR="00470000" w:rsidRDefault="00B1753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057650</wp:posOffset>
                </wp:positionH>
                <wp:positionV relativeFrom="paragraph">
                  <wp:posOffset>1348740</wp:posOffset>
                </wp:positionV>
                <wp:extent cx="2393950" cy="3302635"/>
                <wp:effectExtent l="0" t="0" r="0" b="0"/>
                <wp:wrapSquare wrapText="bothSides"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93950" cy="3302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911482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D755F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  <w:u w:val="single"/>
                              </w:rPr>
                              <w:t>Local Contact</w:t>
                            </w:r>
                            <w:r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="004D755F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17B3929" wp14:editId="0F4C98B0">
                                  <wp:extent cx="517371" cy="417488"/>
                                  <wp:effectExtent l="0" t="38100" r="0" b="40005"/>
                                  <wp:docPr id="6" name="Picture 6" descr="D:\Users\director\AppData\Local\Microsoft\Windows\Temporary Internet Files\Content.IE5\QNLW1AST\1329513233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QNLW1AST\1329513233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14956869">
                                            <a:off x="0" y="0"/>
                                            <a:ext cx="517371" cy="4174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>Emergency: 911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 xml:space="preserve">Southfield Fire Department: 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>248-796-5650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 xml:space="preserve">Southfield Police Department: 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 xml:space="preserve">248-796-5500 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 xml:space="preserve">Poison Control: </w:t>
                            </w:r>
                          </w:p>
                          <w:p w:rsidR="00E27580" w:rsidRPr="0037626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</w:pPr>
                            <w:r w:rsidRPr="0037626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</w:rPr>
                              <w:t>1-800-222-1222</w:t>
                            </w: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margin-left:319.5pt;margin-top:106.2pt;width:188.5pt;height:260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" filled="f" stroked="f">
                <v:path arrowok="t"/>
                <v:textbox>
                  <w:txbxContent>
                    <w:p w:rsidR="00E27580" w:rsidRPr="00911482" w:rsidRDefault="00E27580" w:rsidP="00C20C64">
                      <w:pPr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 w:rsidRPr="004D755F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  <w:u w:val="single"/>
                        </w:rPr>
                        <w:t>Local Contact</w:t>
                      </w:r>
                      <w:r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 w:rsidR="004D755F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217B3929" wp14:editId="0F4C98B0">
                            <wp:extent cx="517371" cy="417488"/>
                            <wp:effectExtent l="0" t="38100" r="0" b="40005"/>
                            <wp:docPr id="6" name="Picture 6" descr="D:\Users\director\AppData\Local\Microsoft\Windows\Temporary Internet Files\Content.IE5\QNLW1AST\1329513233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QNLW1AST\1329513233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14956869">
                                      <a:off x="0" y="0"/>
                                      <a:ext cx="517371" cy="4174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>Emergency: 911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 xml:space="preserve">Southfield Fire Department: 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>248-796-5650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 xml:space="preserve">Southfield Police Department: 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 xml:space="preserve">248-796-5500 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 xml:space="preserve">Poison Control: </w:t>
                      </w:r>
                    </w:p>
                    <w:p w:rsidR="00E27580" w:rsidRPr="00376266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</w:pPr>
                      <w:r w:rsidRPr="0037626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</w:rPr>
                        <w:t>1-800-222-1222</w:t>
                      </w: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403225</wp:posOffset>
                </wp:positionH>
                <wp:positionV relativeFrom="paragraph">
                  <wp:posOffset>1348740</wp:posOffset>
                </wp:positionV>
                <wp:extent cx="3998595" cy="3562985"/>
                <wp:effectExtent l="0" t="0" r="0" b="0"/>
                <wp:wrapSquare wrapText="bothSides"/>
                <wp:docPr id="1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998595" cy="3562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C85055" w:rsidRDefault="004D755F" w:rsidP="00C20C64">
                            <w:pPr>
                              <w:rPr>
                                <w:rFonts w:ascii="Arial" w:hAnsi="Arial" w:cs="Arial"/>
                                <w:b/>
                                <w:color w:val="00B0F0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17B3929" wp14:editId="0F4C98B0">
                                  <wp:extent cx="517371" cy="417488"/>
                                  <wp:effectExtent l="0" t="38100" r="0" b="20955"/>
                                  <wp:docPr id="5" name="Picture 5" descr="D:\Users\director\AppData\Local\Microsoft\Windows\Temporary Internet Files\Content.IE5\QNLW1AST\1329513233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QNLW1AST\1329513233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10324402">
                                            <a:off x="0" y="0"/>
                                            <a:ext cx="517371" cy="4174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27580" w:rsidRPr="004D755F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  <w:u w:val="single"/>
                              </w:rPr>
                              <w:t>Rates:</w:t>
                            </w: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Registration Fee: $25.00 per child 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After Care Session: $10.00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Before Care Session: $6.00</w:t>
                            </w:r>
                          </w:p>
                          <w:p w:rsidR="00885EC2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Re-enrollment fee: $20.00</w:t>
                            </w:r>
                          </w:p>
                          <w:p w:rsidR="00E27580" w:rsidRDefault="00885EC2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E</w:t>
                            </w:r>
                            <w:r w:rsidR="00E27580"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arly Dismissal (1/2 Day) Additional $11.00 until 3:00 plus regular Aftercare session fee after 3:00.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Late pay fee: $10.00 per week. Tuition is due every Wednesday of each week. 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Late pick up fee: 6:01-6:15pm $10.00; 6:16pm-6:30pm $20.00; 6:31pm-6:45pm $30.00; 6:46pm-7:00pm $40.00. per child.</w:t>
                            </w:r>
                          </w:p>
                          <w:p w:rsidR="00E27580" w:rsidRPr="00B45839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Break Programs: full day only option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$34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.00 per child per day</w:t>
                            </w:r>
                            <w:r w:rsidR="00885EC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. ($40.00 drop in rate, space permitting.)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1" type="#_x0000_t202" style="position:absolute;margin-left:-31.75pt;margin-top:106.2pt;width:314.85pt;height:280.5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" filled="f" stroked="f">
                <v:path arrowok="t"/>
                <v:textbox>
                  <w:txbxContent>
                    <w:p w:rsidR="00E27580" w:rsidRPr="00C85055" w:rsidRDefault="004D755F" w:rsidP="00C20C64">
                      <w:pPr>
                        <w:rPr>
                          <w:rFonts w:ascii="Arial" w:hAnsi="Arial" w:cs="Arial"/>
                          <w:b/>
                          <w:color w:val="00B0F0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217B3929" wp14:editId="0F4C98B0">
                            <wp:extent cx="517371" cy="417488"/>
                            <wp:effectExtent l="0" t="38100" r="0" b="20955"/>
                            <wp:docPr id="5" name="Picture 5" descr="D:\Users\director\AppData\Local\Microsoft\Windows\Temporary Internet Files\Content.IE5\QNLW1AST\1329513233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QNLW1AST\1329513233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10324402">
                                      <a:off x="0" y="0"/>
                                      <a:ext cx="517371" cy="4174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27580" w:rsidRPr="004D755F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  <w:u w:val="single"/>
                        </w:rPr>
                        <w:t>Rates:</w:t>
                      </w: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 xml:space="preserve">Registration Fee: $25.00 per child 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After Care Session: $10.00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Before Care Session: $6.00</w:t>
                      </w:r>
                    </w:p>
                    <w:p w:rsidR="00885EC2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Re-enrollment fee: $20.00</w:t>
                      </w:r>
                    </w:p>
                    <w:p w:rsidR="00E27580" w:rsidRDefault="00885EC2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E</w:t>
                      </w:r>
                      <w:r w:rsidR="00E27580"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arly Dismissal (1/2 Day) Additional $11.00 until 3:00 plus regular Aftercare session fee after 3:00.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 xml:space="preserve">Late pay fee: $10.00 per week. Tuition is due every Wednesday of each week. 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Late pick up fee: 6:01-6:15pm $10.00; 6:16pm-6:30pm $20.00; 6:31pm-6:45pm $30.00; 6:46pm-7:00pm $40.00. per child.</w:t>
                      </w:r>
                    </w:p>
                    <w:p w:rsidR="00E27580" w:rsidRPr="00B45839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Break Programs: full day only option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$34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.00 per child per day</w:t>
                      </w:r>
                      <w:r w:rsidR="00885EC2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. ($40.00 drop in rate, space permitting.)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333375</wp:posOffset>
                </wp:positionH>
                <wp:positionV relativeFrom="paragraph">
                  <wp:posOffset>5334000</wp:posOffset>
                </wp:positionV>
                <wp:extent cx="4392930" cy="2571750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92930" cy="2571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ite Name: 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Stevenson Elementar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_ 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>Site:  #_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  <w:u w:val="single"/>
                              </w:rPr>
                              <w:t>4035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  <w:p w:rsidR="00E27580" w:rsidRPr="00EC5963" w:rsidRDefault="00E27580" w:rsidP="00651C85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taff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Mrs. Rand-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Dire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or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and 4</w:t>
                            </w:r>
                            <w:r w:rsidR="00651C85" w:rsidRP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- 5th Grad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 </w:t>
                            </w:r>
                            <w:r w:rsidR="005B3CF6" w:rsidRPr="005B3CF6"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  <w:t>K</w:t>
                            </w:r>
                            <w:r w:rsidR="005B3CF6"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  <w:t>Rand@discoverchampions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  <w:t>.com</w:t>
                            </w:r>
                          </w:p>
                          <w:p w:rsidR="00E222D4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</w:pPr>
                            <w:r w:rsidRPr="00554D5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</w:t>
                            </w:r>
                            <w:r w:rsidR="0084678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Mr. Morri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-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2</w:t>
                            </w:r>
                            <w:r w:rsidR="00651C85" w:rsidRP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nd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-3</w:t>
                            </w:r>
                            <w:r w:rsidR="00651C85" w:rsidRP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rd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Grade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Teacher</w:t>
                            </w:r>
                          </w:p>
                          <w:p w:rsidR="00B2361A" w:rsidRDefault="00B2361A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</w:pPr>
                            <w:r w:rsidRPr="004D755F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</w:t>
                            </w:r>
                            <w:r w:rsidR="005B3C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M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is</w:t>
                            </w:r>
                            <w:r w:rsidR="005B3C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s 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Scot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- </w:t>
                            </w:r>
                            <w:r w:rsidR="004D755F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Kindergarten</w:t>
                            </w:r>
                            <w:r w:rsidR="00651C8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Teacher</w:t>
                            </w:r>
                          </w:p>
                          <w:p w:rsidR="004D755F" w:rsidRDefault="004D755F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</w:pPr>
                            <w:r w:rsidRPr="004D755F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Ms. Shelton- 1</w:t>
                            </w:r>
                            <w:r w:rsidRPr="004D755F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 Grade Teacher</w:t>
                            </w:r>
                          </w:p>
                          <w:p w:rsidR="0084678D" w:rsidRPr="0084678D" w:rsidRDefault="0084678D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ab/>
                              <w:t xml:space="preserve"> </w:t>
                            </w:r>
                          </w:p>
                          <w:p w:rsidR="00E27580" w:rsidRPr="00C20C64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666B17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Site Phon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:</w:t>
                            </w:r>
                            <w:r w:rsidRPr="00666B17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__</w:t>
                            </w:r>
                            <w:r w:rsidRPr="00A14C5B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2"/>
                                <w:szCs w:val="22"/>
                                <w:u w:val="single"/>
                              </w:rPr>
                              <w:t>248.794.2071</w:t>
                            </w:r>
                            <w:r w:rsidRPr="00A14C5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  <w:u w:val="single"/>
                              </w:rPr>
                              <w:t>___________________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Operating Hours: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6:30 a.m. -   8:00 a.m.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3:00 p.m. -   6:00 p.m.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666B17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                   www.discoverchampion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2" type="#_x0000_t202" style="position:absolute;margin-left:-26.25pt;margin-top:420pt;width:345.9pt;height:20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" filled="f" stroked="f">
                <v:path arrowok="t"/>
                <v:textbox>
                  <w:txbxContent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Site Name: 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Stevenson Elementary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_ 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>Site:  #_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  <w:u w:val="single"/>
                        </w:rPr>
                        <w:t>4035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>________________</w:t>
                      </w:r>
                    </w:p>
                    <w:p w:rsidR="00E27580" w:rsidRPr="00EC5963" w:rsidRDefault="00E27580" w:rsidP="00651C85">
                      <w:pPr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Staff: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Mrs. Rand-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Dire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or 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and 4</w:t>
                      </w:r>
                      <w:r w:rsidR="00651C85" w:rsidRP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th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- 5th Grad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 </w:t>
                      </w:r>
                      <w:r w:rsidR="005B3CF6" w:rsidRPr="005B3CF6"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  <w:t>K</w:t>
                      </w:r>
                      <w:r w:rsidR="005B3CF6"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  <w:t>Rand@discoverchampions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  <w:t>.com</w:t>
                      </w:r>
                    </w:p>
                    <w:p w:rsidR="00E222D4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</w:pPr>
                      <w:r w:rsidRPr="00554D5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</w:t>
                      </w:r>
                      <w:r w:rsidR="0084678D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Mr. Morris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- 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2</w:t>
                      </w:r>
                      <w:r w:rsidR="00651C85" w:rsidRP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nd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-3</w:t>
                      </w:r>
                      <w:r w:rsidR="00651C85" w:rsidRP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rd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Grade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Teacher</w:t>
                      </w:r>
                    </w:p>
                    <w:p w:rsidR="00B2361A" w:rsidRDefault="00B2361A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</w:pPr>
                      <w:r w:rsidRPr="004D755F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</w:t>
                      </w:r>
                      <w:r w:rsidR="005B3CF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M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is</w:t>
                      </w:r>
                      <w:r w:rsidR="005B3CF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s 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Scot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- </w:t>
                      </w:r>
                      <w:r w:rsidR="004D755F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Kindergarten</w:t>
                      </w:r>
                      <w:r w:rsidR="00651C85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Teacher</w:t>
                      </w:r>
                    </w:p>
                    <w:p w:rsidR="004D755F" w:rsidRDefault="004D755F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</w:pPr>
                      <w:r w:rsidRPr="004D755F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Ms. Shelton- 1</w:t>
                      </w:r>
                      <w:r w:rsidRPr="004D755F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  <w:vertAlign w:val="superscript"/>
                        </w:rPr>
                        <w:t>s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 Grade Teacher</w:t>
                      </w:r>
                    </w:p>
                    <w:p w:rsidR="0084678D" w:rsidRPr="0084678D" w:rsidRDefault="0084678D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ab/>
                        <w:t xml:space="preserve"> </w:t>
                      </w:r>
                    </w:p>
                    <w:p w:rsidR="00E27580" w:rsidRPr="00C20C64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666B17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Site Phon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:</w:t>
                      </w:r>
                      <w:r w:rsidRPr="00666B17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 __</w:t>
                      </w:r>
                      <w:r w:rsidRPr="00A14C5B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2"/>
                          <w:szCs w:val="22"/>
                          <w:u w:val="single"/>
                        </w:rPr>
                        <w:t>248.794.2071</w:t>
                      </w:r>
                      <w:r w:rsidRPr="00A14C5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  <w:u w:val="single"/>
                        </w:rPr>
                        <w:t>___________________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Operating Hours: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6:30 a.m. -   8:00 a.m.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3:00 p.m. -   6:00 p.m.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666B17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                    www.discoverchampions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276725</wp:posOffset>
                </wp:positionH>
                <wp:positionV relativeFrom="paragraph">
                  <wp:posOffset>5267325</wp:posOffset>
                </wp:positionV>
                <wp:extent cx="2174875" cy="2200275"/>
                <wp:effectExtent l="0" t="0" r="0" b="9525"/>
                <wp:wrapSquare wrapText="bothSides"/>
                <wp:docPr id="1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74875" cy="220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911482" w:rsidRDefault="004D755F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17B3929" wp14:editId="0F4C98B0">
                                  <wp:extent cx="517371" cy="417488"/>
                                  <wp:effectExtent l="0" t="0" r="0" b="0"/>
                                  <wp:docPr id="7" name="Picture 7" descr="D:\Users\director\AppData\Local\Microsoft\Windows\Temporary Internet Files\Content.IE5\QNLW1AST\1329513233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:\Users\director\AppData\Local\Microsoft\Windows\Temporary Internet Files\Content.IE5\QNLW1AST\1329513233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17371" cy="4174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27580" w:rsidRPr="004D755F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Champions Contact Info Here</w:t>
                            </w:r>
                          </w:p>
                          <w:p w:rsidR="00E27580" w:rsidRDefault="00E2758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Main Office: 248-395-0484</w:t>
                            </w: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Site Cell: 248.794.2071</w:t>
                            </w:r>
                          </w:p>
                          <w:p w:rsidR="00E27580" w:rsidRPr="003612D4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Fax: 248-395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0486</w:t>
                            </w:r>
                          </w:p>
                          <w:p w:rsidR="00E27580" w:rsidRPr="003612D4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3612D4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 Care</w:t>
                            </w: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1-800-350-5034</w:t>
                            </w:r>
                          </w:p>
                          <w:p w:rsidR="00E27580" w:rsidRDefault="00E2758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E27580" w:rsidRPr="002806EA" w:rsidRDefault="00E27580" w:rsidP="00C20C64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3" type="#_x0000_t202" style="position:absolute;margin-left:336.75pt;margin-top:414.75pt;width:171.25pt;height:173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" filled="f" stroked="f">
                <v:path arrowok="t"/>
                <v:textbox>
                  <w:txbxContent>
                    <w:p w:rsidR="00E27580" w:rsidRPr="00911482" w:rsidRDefault="004D755F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217B3929" wp14:editId="0F4C98B0">
                            <wp:extent cx="517371" cy="417488"/>
                            <wp:effectExtent l="0" t="0" r="0" b="0"/>
                            <wp:docPr id="7" name="Picture 7" descr="D:\Users\director\AppData\Local\Microsoft\Windows\Temporary Internet Files\Content.IE5\QNLW1AST\1329513233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:\Users\director\AppData\Local\Microsoft\Windows\Temporary Internet Files\Content.IE5\QNLW1AST\1329513233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17371" cy="4174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27580" w:rsidRPr="004D755F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>Champions Contact Info Here</w:t>
                      </w:r>
                    </w:p>
                    <w:p w:rsidR="00E27580" w:rsidRDefault="00E2758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Main Office: 248-395-0484</w:t>
                      </w: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Site Cell: 248.794.2071</w:t>
                      </w:r>
                    </w:p>
                    <w:p w:rsidR="00E27580" w:rsidRPr="003612D4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Fax: 248-395-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0486</w:t>
                      </w:r>
                    </w:p>
                    <w:p w:rsidR="00E27580" w:rsidRPr="003612D4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27580" w:rsidRPr="003612D4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Customer Care</w:t>
                      </w: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 xml:space="preserve"> 1-800-350-5034</w:t>
                      </w:r>
                    </w:p>
                    <w:p w:rsidR="00E27580" w:rsidRDefault="00E2758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E27580" w:rsidRPr="002806EA" w:rsidRDefault="00E27580" w:rsidP="00C20C64">
                      <w:pPr>
                        <w:jc w:val="right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524510</wp:posOffset>
                </wp:positionH>
                <wp:positionV relativeFrom="paragraph">
                  <wp:posOffset>457200</wp:posOffset>
                </wp:positionV>
                <wp:extent cx="6372225" cy="688340"/>
                <wp:effectExtent l="0" t="0" r="0" b="0"/>
                <wp:wrapSquare wrapText="bothSides"/>
                <wp:docPr id="1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72225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582E3F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  <w:t>Southfield Champions</w:t>
                            </w:r>
                          </w:p>
                          <w:p w:rsidR="00E27580" w:rsidRPr="00582E3F" w:rsidRDefault="00E27580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4" type="#_x0000_t202" style="position:absolute;margin-left:-41.3pt;margin-top:36pt;width:501.75pt;height:54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" filled="f" stroked="f">
                <v:path arrowok="t"/>
                <v:textbox>
                  <w:txbxContent>
                    <w:p w:rsidR="00E27580" w:rsidRPr="00582E3F" w:rsidRDefault="00E27580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  <w:t>Southfield Champions</w:t>
                      </w:r>
                    </w:p>
                    <w:p w:rsidR="00E27580" w:rsidRPr="00582E3F" w:rsidRDefault="00E27580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942715</wp:posOffset>
                </wp:positionH>
                <wp:positionV relativeFrom="paragraph">
                  <wp:posOffset>1603375</wp:posOffset>
                </wp:positionV>
                <wp:extent cx="1905" cy="3308350"/>
                <wp:effectExtent l="0" t="0" r="36195" b="25400"/>
                <wp:wrapNone/>
                <wp:docPr id="11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10.45pt,126.25pt" to="310.6pt,3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C20C64">
        <w:rPr>
          <w:noProof/>
        </w:rPr>
        <w:drawing>
          <wp:anchor distT="0" distB="0" distL="114300" distR="114300" simplePos="0" relativeHeight="251659264" behindDoc="1" locked="0" layoutInCell="1" allowOverlap="1" wp14:anchorId="220798AC" wp14:editId="1878B662">
            <wp:simplePos x="0" y="0"/>
            <wp:positionH relativeFrom="column">
              <wp:posOffset>-633095</wp:posOffset>
            </wp:positionH>
            <wp:positionV relativeFrom="paragraph">
              <wp:posOffset>4750142</wp:posOffset>
            </wp:positionV>
            <wp:extent cx="4394835" cy="3826230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oud-Circles-yellow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835" cy="3826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164965</wp:posOffset>
                </wp:positionH>
                <wp:positionV relativeFrom="paragraph">
                  <wp:posOffset>5263515</wp:posOffset>
                </wp:positionV>
                <wp:extent cx="2169795" cy="1833245"/>
                <wp:effectExtent l="0" t="0" r="1905" b="0"/>
                <wp:wrapThrough wrapText="bothSides">
                  <wp:wrapPolygon edited="0">
                    <wp:start x="0" y="0"/>
                    <wp:lineTo x="0" y="21323"/>
                    <wp:lineTo x="21429" y="21323"/>
                    <wp:lineTo x="21429" y="0"/>
                    <wp:lineTo x="0" y="0"/>
                  </wp:wrapPolygon>
                </wp:wrapThrough>
                <wp:docPr id="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69795" cy="18332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327.95pt;margin-top:414.45pt;width:170.85pt;height:144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" fillcolor="#f2f2f2 [3052]" stroked="f" strokeweight="1pt">
                <v:path arrowok="t"/>
                <w10:wrap type="through"/>
              </v:rect>
            </w:pict>
          </mc:Fallback>
        </mc:AlternateContent>
      </w:r>
      <w:r w:rsidR="00A120A7">
        <w:t xml:space="preserve">  </w:t>
      </w:r>
      <w:r w:rsidR="00224AD9">
        <w:t xml:space="preserve">  </w:t>
      </w:r>
    </w:p>
    <w:sectPr w:rsidR="00470000" w:rsidSect="00AE2CB6">
      <w:headerReference w:type="default" r:id="rId15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6F9A" w:rsidRDefault="00956F9A" w:rsidP="003B0763">
      <w:r>
        <w:separator/>
      </w:r>
    </w:p>
  </w:endnote>
  <w:endnote w:type="continuationSeparator" w:id="0">
    <w:p w:rsidR="00956F9A" w:rsidRDefault="00956F9A" w:rsidP="003B0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tchup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6F9A" w:rsidRDefault="00956F9A" w:rsidP="003B0763">
      <w:r>
        <w:separator/>
      </w:r>
    </w:p>
  </w:footnote>
  <w:footnote w:type="continuationSeparator" w:id="0">
    <w:p w:rsidR="00956F9A" w:rsidRDefault="00956F9A" w:rsidP="003B07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7580" w:rsidRDefault="00E27580" w:rsidP="00690ACB">
    <w:pPr>
      <w:pStyle w:val="Header"/>
      <w:tabs>
        <w:tab w:val="clear" w:pos="4680"/>
        <w:tab w:val="clear" w:pos="9360"/>
        <w:tab w:val="left" w:pos="142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9D3781F" wp14:editId="10B3F23D">
          <wp:simplePos x="0" y="0"/>
          <wp:positionH relativeFrom="page">
            <wp:posOffset>-9525</wp:posOffset>
          </wp:positionH>
          <wp:positionV relativeFrom="page">
            <wp:posOffset>-9525</wp:posOffset>
          </wp:positionV>
          <wp:extent cx="7772400" cy="1012507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hampions newsletter templates2.jpg"/>
                  <pic:cNvPicPr/>
                </pic:nvPicPr>
                <pic:blipFill>
                  <a:blip r:embed="rId1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12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CAE1"/>
      </v:shape>
    </w:pict>
  </w:numPicBullet>
  <w:abstractNum w:abstractNumId="0">
    <w:nsid w:val="155043DE"/>
    <w:multiLevelType w:val="multilevel"/>
    <w:tmpl w:val="9FC26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FF3776A"/>
    <w:multiLevelType w:val="hybridMultilevel"/>
    <w:tmpl w:val="C400B4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B61FE9"/>
    <w:multiLevelType w:val="hybridMultilevel"/>
    <w:tmpl w:val="E798771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F1F7B2A"/>
    <w:multiLevelType w:val="hybridMultilevel"/>
    <w:tmpl w:val="586C943A"/>
    <w:lvl w:ilvl="0" w:tplc="A52C14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2139E6"/>
    <w:multiLevelType w:val="hybridMultilevel"/>
    <w:tmpl w:val="5EEAD4FA"/>
    <w:lvl w:ilvl="0" w:tplc="04090007">
      <w:start w:val="1"/>
      <w:numFmt w:val="bullet"/>
      <w:lvlText w:val=""/>
      <w:lvlPicBulletId w:val="0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A55008"/>
    <w:multiLevelType w:val="hybridMultilevel"/>
    <w:tmpl w:val="05BE81F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E3292A"/>
    <w:multiLevelType w:val="hybridMultilevel"/>
    <w:tmpl w:val="5E36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0E84348"/>
    <w:multiLevelType w:val="hybridMultilevel"/>
    <w:tmpl w:val="E7D44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3CB0168"/>
    <w:multiLevelType w:val="hybridMultilevel"/>
    <w:tmpl w:val="57C6B3A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A233F52"/>
    <w:multiLevelType w:val="hybridMultilevel"/>
    <w:tmpl w:val="14E4F38E"/>
    <w:lvl w:ilvl="0" w:tplc="C1F0C856">
      <w:start w:val="73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EB51E9"/>
    <w:multiLevelType w:val="hybridMultilevel"/>
    <w:tmpl w:val="2138D94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0E22AB"/>
    <w:multiLevelType w:val="hybridMultilevel"/>
    <w:tmpl w:val="62C21C02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6"/>
  </w:num>
  <w:num w:numId="5">
    <w:abstractNumId w:val="4"/>
  </w:num>
  <w:num w:numId="6">
    <w:abstractNumId w:val="1"/>
  </w:num>
  <w:num w:numId="7">
    <w:abstractNumId w:val="0"/>
  </w:num>
  <w:num w:numId="8">
    <w:abstractNumId w:val="5"/>
  </w:num>
  <w:num w:numId="9">
    <w:abstractNumId w:val="10"/>
  </w:num>
  <w:num w:numId="10">
    <w:abstractNumId w:val="2"/>
  </w:num>
  <w:num w:numId="11">
    <w:abstractNumId w:val="8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NTE2NrGwMDU2NTRR0lEKTi0uzszPAykwNK4FANJbBestAAAA"/>
  </w:docVars>
  <w:rsids>
    <w:rsidRoot w:val="003B0763"/>
    <w:rsid w:val="00005A8A"/>
    <w:rsid w:val="0001541A"/>
    <w:rsid w:val="00033A80"/>
    <w:rsid w:val="00037126"/>
    <w:rsid w:val="000475B2"/>
    <w:rsid w:val="000569C6"/>
    <w:rsid w:val="000579AF"/>
    <w:rsid w:val="00064B66"/>
    <w:rsid w:val="00075929"/>
    <w:rsid w:val="000822AB"/>
    <w:rsid w:val="000836D5"/>
    <w:rsid w:val="00084582"/>
    <w:rsid w:val="0008502B"/>
    <w:rsid w:val="00086404"/>
    <w:rsid w:val="00090351"/>
    <w:rsid w:val="00090CA0"/>
    <w:rsid w:val="00094E93"/>
    <w:rsid w:val="000960BC"/>
    <w:rsid w:val="000A3421"/>
    <w:rsid w:val="000B1AFB"/>
    <w:rsid w:val="000D04CC"/>
    <w:rsid w:val="000D26EA"/>
    <w:rsid w:val="000D3FA9"/>
    <w:rsid w:val="000F32A2"/>
    <w:rsid w:val="000F35F0"/>
    <w:rsid w:val="00106AA9"/>
    <w:rsid w:val="00116B4A"/>
    <w:rsid w:val="00134A41"/>
    <w:rsid w:val="0013769F"/>
    <w:rsid w:val="00144947"/>
    <w:rsid w:val="00146EAD"/>
    <w:rsid w:val="00150F88"/>
    <w:rsid w:val="00174747"/>
    <w:rsid w:val="001944EE"/>
    <w:rsid w:val="001B0962"/>
    <w:rsid w:val="001C04D4"/>
    <w:rsid w:val="001C08AE"/>
    <w:rsid w:val="001C619B"/>
    <w:rsid w:val="001F1F50"/>
    <w:rsid w:val="0020030A"/>
    <w:rsid w:val="0020378F"/>
    <w:rsid w:val="00210D75"/>
    <w:rsid w:val="00224AD9"/>
    <w:rsid w:val="00225AE7"/>
    <w:rsid w:val="00234A0E"/>
    <w:rsid w:val="00242E4F"/>
    <w:rsid w:val="00253263"/>
    <w:rsid w:val="00267C94"/>
    <w:rsid w:val="00271041"/>
    <w:rsid w:val="0027742A"/>
    <w:rsid w:val="00287BC0"/>
    <w:rsid w:val="002A7BE3"/>
    <w:rsid w:val="002C292F"/>
    <w:rsid w:val="002C3FB4"/>
    <w:rsid w:val="002C5B8A"/>
    <w:rsid w:val="002E6B08"/>
    <w:rsid w:val="00300FE8"/>
    <w:rsid w:val="00307115"/>
    <w:rsid w:val="00310796"/>
    <w:rsid w:val="00311E0C"/>
    <w:rsid w:val="003124C4"/>
    <w:rsid w:val="003161A7"/>
    <w:rsid w:val="00327233"/>
    <w:rsid w:val="0033068B"/>
    <w:rsid w:val="00337C7F"/>
    <w:rsid w:val="003451AA"/>
    <w:rsid w:val="00355360"/>
    <w:rsid w:val="003612D4"/>
    <w:rsid w:val="00374166"/>
    <w:rsid w:val="003746A0"/>
    <w:rsid w:val="00374CC8"/>
    <w:rsid w:val="00376266"/>
    <w:rsid w:val="003802CD"/>
    <w:rsid w:val="00381B71"/>
    <w:rsid w:val="00385FA5"/>
    <w:rsid w:val="00387CF9"/>
    <w:rsid w:val="00396F31"/>
    <w:rsid w:val="003A6AA5"/>
    <w:rsid w:val="003B0763"/>
    <w:rsid w:val="003B28C9"/>
    <w:rsid w:val="003C54B8"/>
    <w:rsid w:val="003D1DA7"/>
    <w:rsid w:val="0042699C"/>
    <w:rsid w:val="00437EB8"/>
    <w:rsid w:val="00445C75"/>
    <w:rsid w:val="004525B3"/>
    <w:rsid w:val="004549CE"/>
    <w:rsid w:val="00470000"/>
    <w:rsid w:val="00471F28"/>
    <w:rsid w:val="0047583D"/>
    <w:rsid w:val="00484AE9"/>
    <w:rsid w:val="004944CE"/>
    <w:rsid w:val="004A6A38"/>
    <w:rsid w:val="004C7BB1"/>
    <w:rsid w:val="004D755F"/>
    <w:rsid w:val="004E03A4"/>
    <w:rsid w:val="0050165F"/>
    <w:rsid w:val="005104BE"/>
    <w:rsid w:val="00514241"/>
    <w:rsid w:val="00541C36"/>
    <w:rsid w:val="00543FF1"/>
    <w:rsid w:val="00554D56"/>
    <w:rsid w:val="00576122"/>
    <w:rsid w:val="00587B8F"/>
    <w:rsid w:val="00597D62"/>
    <w:rsid w:val="005A43E2"/>
    <w:rsid w:val="005A5C06"/>
    <w:rsid w:val="005B3CF6"/>
    <w:rsid w:val="005B75C0"/>
    <w:rsid w:val="005C0E7F"/>
    <w:rsid w:val="005D2E66"/>
    <w:rsid w:val="005D3C87"/>
    <w:rsid w:val="005F69CA"/>
    <w:rsid w:val="00612B35"/>
    <w:rsid w:val="00614BFE"/>
    <w:rsid w:val="0062672D"/>
    <w:rsid w:val="006459E8"/>
    <w:rsid w:val="00651C85"/>
    <w:rsid w:val="0065261E"/>
    <w:rsid w:val="00666B17"/>
    <w:rsid w:val="00690ACB"/>
    <w:rsid w:val="00692E99"/>
    <w:rsid w:val="00693D54"/>
    <w:rsid w:val="006941F2"/>
    <w:rsid w:val="006A1E31"/>
    <w:rsid w:val="006A6D09"/>
    <w:rsid w:val="006B6A34"/>
    <w:rsid w:val="006C599C"/>
    <w:rsid w:val="006D1A9D"/>
    <w:rsid w:val="006E5B1E"/>
    <w:rsid w:val="00702E8A"/>
    <w:rsid w:val="00705577"/>
    <w:rsid w:val="007107A6"/>
    <w:rsid w:val="0072143E"/>
    <w:rsid w:val="00734C62"/>
    <w:rsid w:val="00741DCD"/>
    <w:rsid w:val="007438CA"/>
    <w:rsid w:val="0075619E"/>
    <w:rsid w:val="0076387A"/>
    <w:rsid w:val="0076427F"/>
    <w:rsid w:val="00765D14"/>
    <w:rsid w:val="00770493"/>
    <w:rsid w:val="0077261B"/>
    <w:rsid w:val="00782CEB"/>
    <w:rsid w:val="00784419"/>
    <w:rsid w:val="0079089A"/>
    <w:rsid w:val="00793781"/>
    <w:rsid w:val="007A1412"/>
    <w:rsid w:val="007A4AFC"/>
    <w:rsid w:val="007B1889"/>
    <w:rsid w:val="007B22A4"/>
    <w:rsid w:val="007B4A6F"/>
    <w:rsid w:val="007E27A9"/>
    <w:rsid w:val="007E2C8C"/>
    <w:rsid w:val="00810EA3"/>
    <w:rsid w:val="00840097"/>
    <w:rsid w:val="0084599A"/>
    <w:rsid w:val="0084678D"/>
    <w:rsid w:val="008701BC"/>
    <w:rsid w:val="00874DE3"/>
    <w:rsid w:val="00883F2D"/>
    <w:rsid w:val="008849C4"/>
    <w:rsid w:val="00885EC2"/>
    <w:rsid w:val="00887B77"/>
    <w:rsid w:val="008A2C71"/>
    <w:rsid w:val="008B02B9"/>
    <w:rsid w:val="008E727A"/>
    <w:rsid w:val="008F3DD1"/>
    <w:rsid w:val="008F4DC8"/>
    <w:rsid w:val="008F74DB"/>
    <w:rsid w:val="009043E4"/>
    <w:rsid w:val="00911482"/>
    <w:rsid w:val="00913D3F"/>
    <w:rsid w:val="009241D4"/>
    <w:rsid w:val="00932A7C"/>
    <w:rsid w:val="00935C4D"/>
    <w:rsid w:val="00936163"/>
    <w:rsid w:val="00944883"/>
    <w:rsid w:val="00946067"/>
    <w:rsid w:val="00951B46"/>
    <w:rsid w:val="00952661"/>
    <w:rsid w:val="00956F9A"/>
    <w:rsid w:val="00974CDE"/>
    <w:rsid w:val="00977599"/>
    <w:rsid w:val="00987E46"/>
    <w:rsid w:val="009F50DE"/>
    <w:rsid w:val="009F7124"/>
    <w:rsid w:val="00A01958"/>
    <w:rsid w:val="00A10A67"/>
    <w:rsid w:val="00A120A7"/>
    <w:rsid w:val="00A14C5B"/>
    <w:rsid w:val="00A154ED"/>
    <w:rsid w:val="00A25D5D"/>
    <w:rsid w:val="00A448D1"/>
    <w:rsid w:val="00A53655"/>
    <w:rsid w:val="00A57B6D"/>
    <w:rsid w:val="00A61CEF"/>
    <w:rsid w:val="00A64795"/>
    <w:rsid w:val="00A913DC"/>
    <w:rsid w:val="00AB561C"/>
    <w:rsid w:val="00AB5C8E"/>
    <w:rsid w:val="00AB6EF2"/>
    <w:rsid w:val="00AC24D1"/>
    <w:rsid w:val="00AD096C"/>
    <w:rsid w:val="00AE2CB6"/>
    <w:rsid w:val="00AF3FC5"/>
    <w:rsid w:val="00B05450"/>
    <w:rsid w:val="00B1751A"/>
    <w:rsid w:val="00B17538"/>
    <w:rsid w:val="00B2361A"/>
    <w:rsid w:val="00B27CE6"/>
    <w:rsid w:val="00B3667E"/>
    <w:rsid w:val="00B378F3"/>
    <w:rsid w:val="00B426E7"/>
    <w:rsid w:val="00B45839"/>
    <w:rsid w:val="00B52213"/>
    <w:rsid w:val="00B80900"/>
    <w:rsid w:val="00B84184"/>
    <w:rsid w:val="00B8538B"/>
    <w:rsid w:val="00B93D45"/>
    <w:rsid w:val="00B9415A"/>
    <w:rsid w:val="00B97FC6"/>
    <w:rsid w:val="00BC0B06"/>
    <w:rsid w:val="00BC47E5"/>
    <w:rsid w:val="00BD0989"/>
    <w:rsid w:val="00BD201C"/>
    <w:rsid w:val="00BE0220"/>
    <w:rsid w:val="00BE1FDF"/>
    <w:rsid w:val="00BE7CFA"/>
    <w:rsid w:val="00C00766"/>
    <w:rsid w:val="00C07296"/>
    <w:rsid w:val="00C20C64"/>
    <w:rsid w:val="00C2333F"/>
    <w:rsid w:val="00C33CC3"/>
    <w:rsid w:val="00C53DD6"/>
    <w:rsid w:val="00C85055"/>
    <w:rsid w:val="00CA5442"/>
    <w:rsid w:val="00CB4170"/>
    <w:rsid w:val="00CC4C3D"/>
    <w:rsid w:val="00CD4682"/>
    <w:rsid w:val="00CD5A0C"/>
    <w:rsid w:val="00CD7F64"/>
    <w:rsid w:val="00CE0265"/>
    <w:rsid w:val="00CE6BEE"/>
    <w:rsid w:val="00CF7BAF"/>
    <w:rsid w:val="00D004BF"/>
    <w:rsid w:val="00D024E9"/>
    <w:rsid w:val="00D05B5F"/>
    <w:rsid w:val="00D0717A"/>
    <w:rsid w:val="00D11B1E"/>
    <w:rsid w:val="00D348A5"/>
    <w:rsid w:val="00D47D28"/>
    <w:rsid w:val="00D51FB8"/>
    <w:rsid w:val="00D6054A"/>
    <w:rsid w:val="00D616AC"/>
    <w:rsid w:val="00D654AB"/>
    <w:rsid w:val="00D70B8A"/>
    <w:rsid w:val="00D81368"/>
    <w:rsid w:val="00D86818"/>
    <w:rsid w:val="00D87983"/>
    <w:rsid w:val="00D879FC"/>
    <w:rsid w:val="00DA324B"/>
    <w:rsid w:val="00DA6C57"/>
    <w:rsid w:val="00DA7EF4"/>
    <w:rsid w:val="00DB0F74"/>
    <w:rsid w:val="00DE502E"/>
    <w:rsid w:val="00DF3C58"/>
    <w:rsid w:val="00E06453"/>
    <w:rsid w:val="00E06BB6"/>
    <w:rsid w:val="00E11861"/>
    <w:rsid w:val="00E12F79"/>
    <w:rsid w:val="00E222D4"/>
    <w:rsid w:val="00E26DAD"/>
    <w:rsid w:val="00E27580"/>
    <w:rsid w:val="00E47A4E"/>
    <w:rsid w:val="00E51F55"/>
    <w:rsid w:val="00E54DCE"/>
    <w:rsid w:val="00EB5F75"/>
    <w:rsid w:val="00EB6B32"/>
    <w:rsid w:val="00EB7037"/>
    <w:rsid w:val="00EB7617"/>
    <w:rsid w:val="00EC5963"/>
    <w:rsid w:val="00ED2686"/>
    <w:rsid w:val="00EE0EF4"/>
    <w:rsid w:val="00EF0130"/>
    <w:rsid w:val="00F020E7"/>
    <w:rsid w:val="00F1274A"/>
    <w:rsid w:val="00F12E8A"/>
    <w:rsid w:val="00F355DF"/>
    <w:rsid w:val="00F755F7"/>
    <w:rsid w:val="00FA3CEB"/>
    <w:rsid w:val="00FA5FF1"/>
    <w:rsid w:val="00FB2E33"/>
    <w:rsid w:val="00FE4015"/>
    <w:rsid w:val="00FE409C"/>
    <w:rsid w:val="00FE690D"/>
    <w:rsid w:val="00FF07B1"/>
    <w:rsid w:val="00FF0B82"/>
    <w:rsid w:val="00FF1E42"/>
    <w:rsid w:val="00FF43D5"/>
    <w:rsid w:val="00FF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69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discoverchampions.com/landing-pages/summer-brea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discoverchampions.com/landing-pages/summer-brea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owledge Universe</Company>
  <LinksUpToDate>false</LinksUpToDate>
  <CharactersWithSpaces>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 Rand;Anderson, Kristi</dc:creator>
  <cp:lastModifiedBy>Lisa Richmond</cp:lastModifiedBy>
  <cp:revision>2</cp:revision>
  <cp:lastPrinted>2019-04-08T15:35:00Z</cp:lastPrinted>
  <dcterms:created xsi:type="dcterms:W3CDTF">2019-04-10T17:48:00Z</dcterms:created>
  <dcterms:modified xsi:type="dcterms:W3CDTF">2019-04-10T17:48:00Z</dcterms:modified>
</cp:coreProperties>
</file>